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1131F" w14:textId="0CE2F7A1" w:rsidR="00214A19" w:rsidRPr="00CB5519" w:rsidRDefault="00214A19" w:rsidP="00214A19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bookmarkStart w:id="0" w:name="_Hlk157032483"/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S </w:t>
      </w:r>
      <w:r>
        <w:rPr>
          <w:rFonts w:ascii="Calibri" w:hAnsi="Calibri" w:cs="Calibri"/>
          <w:b/>
          <w:i/>
          <w:sz w:val="32"/>
          <w:szCs w:val="32"/>
        </w:rPr>
        <w:t>2023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4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24A74522" w14:textId="77777777" w:rsidR="00214A19" w:rsidRPr="00CB5519" w:rsidRDefault="00214A19" w:rsidP="00214A19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>prezenční studium</w:t>
      </w:r>
      <w:r>
        <w:rPr>
          <w:rFonts w:ascii="Calibri" w:hAnsi="Calibri" w:cs="Calibri"/>
          <w:b/>
          <w:i/>
          <w:sz w:val="32"/>
          <w:szCs w:val="32"/>
        </w:rPr>
        <w:t xml:space="preserve"> – 1. ročník</w:t>
      </w:r>
    </w:p>
    <w:p w14:paraId="4013FE05" w14:textId="77777777" w:rsidR="00214A19" w:rsidRPr="00CB5519" w:rsidRDefault="00214A19" w:rsidP="00214A19">
      <w:pPr>
        <w:spacing w:after="0" w:line="240" w:lineRule="auto"/>
        <w:rPr>
          <w:rFonts w:ascii="Calibri" w:hAnsi="Calibri" w:cs="Calibri"/>
          <w:b/>
          <w:i/>
        </w:rPr>
      </w:pPr>
    </w:p>
    <w:p w14:paraId="24B51355" w14:textId="1A0133CA" w:rsidR="001875B7" w:rsidRPr="00762880" w:rsidRDefault="001875B7" w:rsidP="001875B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</w:rPr>
        <w:t>Zápis předmětů do LS:</w:t>
      </w:r>
      <w:r>
        <w:rPr>
          <w:rFonts w:cstheme="minorHAnsi"/>
          <w:b/>
        </w:rPr>
        <w:t xml:space="preserve"> 18.</w:t>
      </w:r>
      <w:r w:rsidR="00214A19">
        <w:rPr>
          <w:rFonts w:cstheme="minorHAnsi"/>
          <w:b/>
        </w:rPr>
        <w:t xml:space="preserve"> </w:t>
      </w:r>
      <w:r>
        <w:rPr>
          <w:rFonts w:cstheme="minorHAnsi"/>
          <w:b/>
        </w:rPr>
        <w:t>1. – 10./12.</w:t>
      </w:r>
      <w:r w:rsidR="00214A19">
        <w:rPr>
          <w:rFonts w:cstheme="minorHAnsi"/>
          <w:b/>
        </w:rPr>
        <w:t xml:space="preserve"> </w:t>
      </w:r>
      <w:r>
        <w:rPr>
          <w:rFonts w:cstheme="minorHAnsi"/>
          <w:b/>
        </w:rPr>
        <w:t>2. 2024</w:t>
      </w:r>
    </w:p>
    <w:p w14:paraId="51B375DA" w14:textId="77777777" w:rsidR="001875B7" w:rsidRPr="001875B7" w:rsidRDefault="001875B7" w:rsidP="00ED19AC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Výuka v LS: </w:t>
      </w:r>
      <w:r w:rsidRPr="001875B7">
        <w:rPr>
          <w:rFonts w:cstheme="minorHAnsi"/>
          <w:b/>
          <w:i/>
        </w:rPr>
        <w:t>5.2. – 3. 5. 2024</w:t>
      </w:r>
    </w:p>
    <w:p w14:paraId="6CBCFB18" w14:textId="29FB7F11" w:rsidR="001875B7" w:rsidRPr="001875B7" w:rsidRDefault="001875B7" w:rsidP="00ED19AC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Hlavní zkouškové období: </w:t>
      </w:r>
      <w:r w:rsidRPr="001875B7">
        <w:rPr>
          <w:rFonts w:cstheme="minorHAnsi"/>
          <w:b/>
          <w:i/>
        </w:rPr>
        <w:t>6.5. – 30.6. 2024</w:t>
      </w:r>
      <w:r w:rsidRPr="001875B7">
        <w:rPr>
          <w:rFonts w:cstheme="minorHAnsi"/>
          <w:i/>
        </w:rPr>
        <w:t xml:space="preserve"> (atestace o prázdninách budou možné jen po individuální dohodě se zkoušejícím a pouze </w:t>
      </w:r>
      <w:r w:rsidR="00214A19">
        <w:rPr>
          <w:rFonts w:cstheme="minorHAnsi"/>
          <w:i/>
        </w:rPr>
        <w:t>v</w:t>
      </w:r>
      <w:r w:rsidRPr="001875B7">
        <w:rPr>
          <w:rFonts w:cstheme="minorHAnsi"/>
          <w:i/>
        </w:rPr>
        <w:t xml:space="preserve"> opravn</w:t>
      </w:r>
      <w:r w:rsidR="00214A19">
        <w:rPr>
          <w:rFonts w:cstheme="minorHAnsi"/>
          <w:i/>
        </w:rPr>
        <w:t>ých</w:t>
      </w:r>
      <w:r w:rsidRPr="001875B7">
        <w:rPr>
          <w:rFonts w:cstheme="minorHAnsi"/>
          <w:i/>
        </w:rPr>
        <w:t xml:space="preserve"> termín</w:t>
      </w:r>
      <w:r w:rsidR="00214A19">
        <w:rPr>
          <w:rFonts w:cstheme="minorHAnsi"/>
          <w:i/>
        </w:rPr>
        <w:t>ech</w:t>
      </w:r>
      <w:r w:rsidRPr="001875B7">
        <w:rPr>
          <w:rFonts w:cstheme="minorHAnsi"/>
          <w:i/>
        </w:rPr>
        <w:t>)</w:t>
      </w:r>
    </w:p>
    <w:p w14:paraId="28F9ABD3" w14:textId="1C3CD90D" w:rsidR="001875B7" w:rsidRPr="001875B7" w:rsidRDefault="001875B7" w:rsidP="00ED19AC">
      <w:pPr>
        <w:spacing w:after="0" w:line="240" w:lineRule="auto"/>
        <w:rPr>
          <w:rFonts w:cstheme="minorHAnsi"/>
          <w:b/>
          <w:i/>
        </w:rPr>
      </w:pPr>
      <w:r w:rsidRPr="001875B7">
        <w:rPr>
          <w:rFonts w:cstheme="minorHAnsi"/>
          <w:i/>
        </w:rPr>
        <w:t xml:space="preserve">Mezní termín pro splnění všech studijních povinností za školní rok 2023/2024: </w:t>
      </w:r>
      <w:r w:rsidRPr="001875B7">
        <w:rPr>
          <w:rFonts w:cstheme="minorHAnsi"/>
          <w:b/>
          <w:i/>
        </w:rPr>
        <w:t>6.</w:t>
      </w:r>
      <w:r w:rsidR="00214A19"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9.</w:t>
      </w:r>
      <w:r w:rsidR="00214A19"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2024</w:t>
      </w:r>
    </w:p>
    <w:p w14:paraId="0D418AE8" w14:textId="6A8BF274" w:rsidR="001875B7" w:rsidRPr="001875B7" w:rsidRDefault="001875B7" w:rsidP="00ED19AC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Rektorské volno: </w:t>
      </w:r>
      <w:r w:rsidR="00214A19" w:rsidRPr="00214A19">
        <w:rPr>
          <w:rFonts w:cstheme="minorHAnsi"/>
          <w:b/>
          <w:bCs/>
          <w:i/>
        </w:rPr>
        <w:t xml:space="preserve">úterý </w:t>
      </w:r>
      <w:r w:rsidRPr="00214A19">
        <w:rPr>
          <w:rFonts w:cstheme="minorHAnsi"/>
          <w:b/>
          <w:bCs/>
          <w:i/>
        </w:rPr>
        <w:t>7. 5. 2024</w:t>
      </w:r>
      <w:r w:rsidR="00214A19">
        <w:rPr>
          <w:rFonts w:cstheme="minorHAnsi"/>
          <w:b/>
          <w:bCs/>
          <w:i/>
        </w:rPr>
        <w:t xml:space="preserve"> </w:t>
      </w:r>
      <w:r w:rsidR="00214A19" w:rsidRPr="00214A19">
        <w:rPr>
          <w:rFonts w:cstheme="minorHAnsi"/>
          <w:i/>
        </w:rPr>
        <w:t>(výuka není v tento den realizována)</w:t>
      </w:r>
    </w:p>
    <w:p w14:paraId="267AA42D" w14:textId="3DDEF8F8" w:rsidR="007618BC" w:rsidRPr="001875B7" w:rsidRDefault="001875B7" w:rsidP="00ED19AC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i/>
        </w:rPr>
        <w:t>Státní svátky</w:t>
      </w:r>
      <w:r w:rsidR="00214A19">
        <w:rPr>
          <w:rFonts w:cstheme="minorHAnsi"/>
          <w:i/>
        </w:rPr>
        <w:t xml:space="preserve">: </w:t>
      </w:r>
      <w:r w:rsidR="00214A19" w:rsidRPr="00214A19">
        <w:rPr>
          <w:rFonts w:cstheme="minorHAnsi"/>
          <w:b/>
          <w:bCs/>
          <w:i/>
        </w:rPr>
        <w:t xml:space="preserve">pátek </w:t>
      </w:r>
      <w:r w:rsidRPr="00214A19">
        <w:rPr>
          <w:rFonts w:cstheme="minorHAnsi"/>
          <w:b/>
          <w:bCs/>
          <w:i/>
        </w:rPr>
        <w:t>29</w:t>
      </w:r>
      <w:r w:rsidR="007618BC" w:rsidRPr="00214A19">
        <w:rPr>
          <w:rFonts w:cstheme="minorHAnsi"/>
          <w:b/>
          <w:bCs/>
          <w:i/>
        </w:rPr>
        <w:t>.</w:t>
      </w:r>
      <w:r w:rsidR="001C5ECF" w:rsidRPr="00214A19">
        <w:rPr>
          <w:rFonts w:cstheme="minorHAnsi"/>
          <w:b/>
          <w:bCs/>
          <w:i/>
        </w:rPr>
        <w:t xml:space="preserve"> </w:t>
      </w:r>
      <w:r w:rsidRPr="00214A19">
        <w:rPr>
          <w:rFonts w:cstheme="minorHAnsi"/>
          <w:b/>
          <w:bCs/>
          <w:i/>
        </w:rPr>
        <w:t>3</w:t>
      </w:r>
      <w:r w:rsidR="007618BC" w:rsidRPr="00214A19">
        <w:rPr>
          <w:rFonts w:cstheme="minorHAnsi"/>
          <w:b/>
          <w:bCs/>
          <w:i/>
        </w:rPr>
        <w:t>.</w:t>
      </w:r>
      <w:r w:rsidR="00214A19" w:rsidRPr="00214A19">
        <w:rPr>
          <w:rFonts w:cstheme="minorHAnsi"/>
          <w:b/>
          <w:bCs/>
          <w:i/>
        </w:rPr>
        <w:t xml:space="preserve"> 2024, pondělí </w:t>
      </w:r>
      <w:r w:rsidR="007618BC" w:rsidRPr="00214A19">
        <w:rPr>
          <w:rFonts w:cstheme="minorHAnsi"/>
          <w:b/>
          <w:bCs/>
          <w:i/>
        </w:rPr>
        <w:t>1.</w:t>
      </w:r>
      <w:r w:rsidR="00904FFE" w:rsidRPr="00214A19">
        <w:rPr>
          <w:rFonts w:cstheme="minorHAnsi"/>
          <w:b/>
          <w:bCs/>
          <w:i/>
        </w:rPr>
        <w:t xml:space="preserve"> </w:t>
      </w:r>
      <w:r w:rsidR="007618BC" w:rsidRPr="00214A19">
        <w:rPr>
          <w:rFonts w:cstheme="minorHAnsi"/>
          <w:b/>
          <w:bCs/>
          <w:i/>
        </w:rPr>
        <w:t>4.</w:t>
      </w:r>
      <w:r w:rsidRPr="00214A19">
        <w:rPr>
          <w:rFonts w:cstheme="minorHAnsi"/>
          <w:b/>
          <w:bCs/>
          <w:i/>
        </w:rPr>
        <w:t xml:space="preserve"> 2024, středa</w:t>
      </w:r>
      <w:r w:rsidR="00BA714E" w:rsidRPr="00214A19">
        <w:rPr>
          <w:rFonts w:cstheme="minorHAnsi"/>
          <w:b/>
          <w:bCs/>
          <w:i/>
        </w:rPr>
        <w:t xml:space="preserve"> </w:t>
      </w:r>
      <w:r w:rsidR="007618BC" w:rsidRPr="00214A19">
        <w:rPr>
          <w:rFonts w:cstheme="minorHAnsi"/>
          <w:b/>
          <w:bCs/>
          <w:i/>
        </w:rPr>
        <w:t>1.</w:t>
      </w:r>
      <w:r w:rsidR="00214A19" w:rsidRPr="00214A19">
        <w:rPr>
          <w:rFonts w:cstheme="minorHAnsi"/>
          <w:b/>
          <w:bCs/>
          <w:i/>
        </w:rPr>
        <w:t xml:space="preserve"> 5. 2024, středa 8. 5. 2024</w:t>
      </w:r>
      <w:r w:rsidR="00214A19">
        <w:rPr>
          <w:rFonts w:cstheme="minorHAnsi"/>
          <w:i/>
        </w:rPr>
        <w:t xml:space="preserve"> (výuka není v tyto dny realizována)</w:t>
      </w:r>
    </w:p>
    <w:p w14:paraId="4F594822" w14:textId="77777777" w:rsidR="00214A19" w:rsidRPr="00C50317" w:rsidRDefault="00214A19" w:rsidP="00214A19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40DDD472" w14:textId="0772C97D" w:rsidR="00ED19AC" w:rsidRPr="00762880" w:rsidRDefault="00ED19AC" w:rsidP="00ED19AC">
      <w:pPr>
        <w:spacing w:after="0" w:line="240" w:lineRule="auto"/>
        <w:rPr>
          <w:rFonts w:cstheme="minorHAnsi"/>
          <w:b/>
          <w:i/>
        </w:rPr>
      </w:pPr>
      <w:r w:rsidRPr="00762880">
        <w:rPr>
          <w:rFonts w:cstheme="minorHAnsi"/>
          <w:b/>
          <w:i/>
        </w:rPr>
        <w:t>Doporučeno</w:t>
      </w:r>
      <w:r w:rsidR="00214A19">
        <w:rPr>
          <w:rFonts w:cstheme="minorHAnsi"/>
          <w:b/>
          <w:i/>
        </w:rPr>
        <w:t>:</w:t>
      </w:r>
    </w:p>
    <w:bookmarkEnd w:id="0"/>
    <w:p w14:paraId="192BF98D" w14:textId="2DA0C694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Úvodní </w:t>
      </w:r>
      <w:r w:rsidR="005277B6" w:rsidRPr="00762880">
        <w:rPr>
          <w:rFonts w:cstheme="minorHAnsi"/>
        </w:rPr>
        <w:t>hod</w:t>
      </w:r>
      <w:r w:rsidRPr="00762880">
        <w:rPr>
          <w:rFonts w:cstheme="minorHAnsi"/>
        </w:rPr>
        <w:t xml:space="preserve">ina do LS: </w:t>
      </w:r>
      <w:r w:rsidR="00AE296A">
        <w:rPr>
          <w:rFonts w:cstheme="minorHAnsi"/>
        </w:rPr>
        <w:t>6</w:t>
      </w:r>
      <w:r w:rsidRPr="00762880">
        <w:rPr>
          <w:rFonts w:cstheme="minorHAnsi"/>
        </w:rPr>
        <w:t>.</w:t>
      </w:r>
      <w:r w:rsidR="006F0E1A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2.</w:t>
      </w:r>
      <w:r w:rsidR="0067239E">
        <w:rPr>
          <w:rFonts w:cstheme="minorHAnsi"/>
        </w:rPr>
        <w:t xml:space="preserve"> </w:t>
      </w:r>
      <w:r w:rsidR="00AE296A">
        <w:rPr>
          <w:rFonts w:cstheme="minorHAnsi"/>
        </w:rPr>
        <w:t>2024</w:t>
      </w:r>
      <w:r w:rsidRPr="00762880">
        <w:rPr>
          <w:rFonts w:cstheme="minorHAnsi"/>
        </w:rPr>
        <w:t xml:space="preserve"> od </w:t>
      </w:r>
      <w:r w:rsidR="00AE296A">
        <w:rPr>
          <w:rFonts w:cstheme="minorHAnsi"/>
        </w:rPr>
        <w:t>9,45 hod</w:t>
      </w:r>
      <w:r w:rsidRPr="00762880">
        <w:rPr>
          <w:rFonts w:cstheme="minorHAnsi"/>
        </w:rPr>
        <w:t xml:space="preserve"> – účast nutná – v rámci předmětu </w:t>
      </w:r>
      <w:r w:rsidR="00576DAC" w:rsidRPr="00762880">
        <w:rPr>
          <w:rFonts w:cstheme="minorHAnsi"/>
        </w:rPr>
        <w:t>4</w:t>
      </w:r>
      <w:r w:rsidR="00893397">
        <w:rPr>
          <w:rFonts w:cstheme="minorHAnsi"/>
        </w:rPr>
        <w:t>TA</w:t>
      </w:r>
      <w:r w:rsidR="00AE296A">
        <w:rPr>
          <w:rFonts w:cstheme="minorHAnsi"/>
        </w:rPr>
        <w:t xml:space="preserve"> </w:t>
      </w:r>
      <w:r w:rsidR="00214A19">
        <w:rPr>
          <w:rFonts w:cstheme="minorHAnsi"/>
        </w:rPr>
        <w:t>T</w:t>
      </w:r>
      <w:r w:rsidR="00AE296A">
        <w:rPr>
          <w:rFonts w:cstheme="minorHAnsi"/>
        </w:rPr>
        <w:t>eorie archeologického výzkumu</w:t>
      </w:r>
    </w:p>
    <w:p w14:paraId="47114B6C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</w:p>
    <w:p w14:paraId="7D8746B9" w14:textId="4B72FE36" w:rsidR="00ED19AC" w:rsidRPr="00762880" w:rsidRDefault="00ED19AC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NAE </w:t>
      </w:r>
      <w:r w:rsidR="002369DC" w:rsidRPr="00762880">
        <w:rPr>
          <w:rFonts w:cstheme="minorHAnsi"/>
          <w:b/>
          <w:u w:val="single"/>
        </w:rPr>
        <w:t>‒</w:t>
      </w:r>
      <w:r w:rsidRPr="00762880">
        <w:rPr>
          <w:rFonts w:cstheme="minorHAnsi"/>
          <w:b/>
          <w:u w:val="single"/>
        </w:rPr>
        <w:t xml:space="preserve"> Neolit a eneolit</w:t>
      </w:r>
      <w:r w:rsidR="003832C8">
        <w:rPr>
          <w:rFonts w:cstheme="minorHAnsi"/>
          <w:b/>
          <w:u w:val="single"/>
        </w:rPr>
        <w:t xml:space="preserve"> (uč</w:t>
      </w:r>
      <w:r w:rsidR="00214A19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49B114E7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PO </w:t>
      </w:r>
      <w:r w:rsidR="00BF1BE7" w:rsidRPr="00BF1BE7">
        <w:rPr>
          <w:rFonts w:cstheme="minorHAnsi"/>
        </w:rPr>
        <w:t xml:space="preserve">8,45 – 11,15 </w:t>
      </w:r>
      <w:r w:rsidR="00DD2E2F" w:rsidRPr="00762880">
        <w:rPr>
          <w:rFonts w:cstheme="minorHAnsi"/>
        </w:rPr>
        <w:t>hod.</w:t>
      </w:r>
    </w:p>
    <w:p w14:paraId="297BB8C3" w14:textId="77777777" w:rsidR="00ED19AC" w:rsidRPr="00762880" w:rsidRDefault="00081E71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AE296A">
        <w:rPr>
          <w:rFonts w:cstheme="minorHAnsi"/>
        </w:rPr>
        <w:t>ahájení: 5</w:t>
      </w:r>
      <w:r w:rsidR="00ED19AC" w:rsidRPr="00762880">
        <w:rPr>
          <w:rFonts w:cstheme="minorHAnsi"/>
        </w:rPr>
        <w:t>.</w:t>
      </w:r>
      <w:r w:rsidR="006F0E1A" w:rsidRPr="00762880">
        <w:rPr>
          <w:rFonts w:cstheme="minorHAnsi"/>
        </w:rPr>
        <w:t xml:space="preserve"> </w:t>
      </w:r>
      <w:r w:rsidR="00ED19AC" w:rsidRPr="00762880">
        <w:rPr>
          <w:rFonts w:cstheme="minorHAnsi"/>
        </w:rPr>
        <w:t>2.</w:t>
      </w:r>
      <w:r w:rsidR="006F0E1A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AE296A">
        <w:rPr>
          <w:rFonts w:cstheme="minorHAnsi"/>
        </w:rPr>
        <w:t>4</w:t>
      </w:r>
    </w:p>
    <w:p w14:paraId="0A6BD853" w14:textId="77777777" w:rsidR="00ED19AC" w:rsidRPr="00762880" w:rsidRDefault="00ED19AC" w:rsidP="00ED19AC">
      <w:pPr>
        <w:spacing w:after="0" w:line="240" w:lineRule="auto"/>
        <w:rPr>
          <w:rFonts w:cstheme="minorHAnsi"/>
          <w:i/>
        </w:rPr>
      </w:pPr>
      <w:r w:rsidRPr="00762880">
        <w:rPr>
          <w:rFonts w:cstheme="minorHAnsi"/>
          <w:i/>
        </w:rPr>
        <w:t>Přednášky</w:t>
      </w:r>
      <w:r w:rsidR="00E3151A" w:rsidRPr="00762880">
        <w:rPr>
          <w:rFonts w:cstheme="minorHAnsi"/>
          <w:i/>
        </w:rPr>
        <w:t xml:space="preserve"> a seminář</w:t>
      </w:r>
      <w:r w:rsidR="0045107F">
        <w:rPr>
          <w:rFonts w:cstheme="minorHAnsi"/>
          <w:i/>
        </w:rPr>
        <w:t>e</w:t>
      </w:r>
    </w:p>
    <w:p w14:paraId="6656A691" w14:textId="77777777" w:rsidR="00ED19AC" w:rsidRPr="00762880" w:rsidRDefault="00081E71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6F0E1A" w:rsidRPr="00762880">
        <w:rPr>
          <w:rFonts w:cstheme="minorHAnsi"/>
        </w:rPr>
        <w:t>aždý týden</w:t>
      </w:r>
      <w:r w:rsidR="0045107F">
        <w:rPr>
          <w:rFonts w:cstheme="minorHAnsi"/>
        </w:rPr>
        <w:t>, dělená výuka</w:t>
      </w:r>
    </w:p>
    <w:p w14:paraId="2540EE48" w14:textId="0D9959D8" w:rsidR="00ED19AC" w:rsidRPr="00762880" w:rsidRDefault="008E66F9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</w:rPr>
        <w:t>Vostrovská</w:t>
      </w:r>
      <w:r w:rsidR="00950299" w:rsidRPr="00762880">
        <w:rPr>
          <w:rFonts w:cstheme="minorHAnsi"/>
          <w:b/>
        </w:rPr>
        <w:t xml:space="preserve">: </w:t>
      </w:r>
      <w:r w:rsidR="00AE296A">
        <w:rPr>
          <w:rFonts w:cstheme="minorHAnsi"/>
        </w:rPr>
        <w:t>5</w:t>
      </w:r>
      <w:r w:rsidR="004753A8">
        <w:rPr>
          <w:rFonts w:cstheme="minorHAnsi"/>
        </w:rPr>
        <w:t>. 2.,</w:t>
      </w:r>
      <w:r w:rsidR="00AE296A">
        <w:rPr>
          <w:rFonts w:cstheme="minorHAnsi"/>
        </w:rPr>
        <w:t xml:space="preserve"> 12</w:t>
      </w:r>
      <w:r w:rsidR="00175F9D" w:rsidRPr="00762880">
        <w:rPr>
          <w:rFonts w:cstheme="minorHAnsi"/>
        </w:rPr>
        <w:t>. 2.</w:t>
      </w:r>
      <w:r w:rsidR="004753A8">
        <w:rPr>
          <w:rFonts w:cstheme="minorHAnsi"/>
        </w:rPr>
        <w:t>,</w:t>
      </w:r>
      <w:r w:rsidR="00AE296A">
        <w:rPr>
          <w:rFonts w:cstheme="minorHAnsi"/>
        </w:rPr>
        <w:t xml:space="preserve"> 19</w:t>
      </w:r>
      <w:r w:rsidR="00175F9D" w:rsidRPr="00762880">
        <w:rPr>
          <w:rFonts w:cstheme="minorHAnsi"/>
        </w:rPr>
        <w:t>. 2.</w:t>
      </w:r>
      <w:r w:rsidR="004753A8">
        <w:rPr>
          <w:rFonts w:cstheme="minorHAnsi"/>
        </w:rPr>
        <w:t>,</w:t>
      </w:r>
      <w:r w:rsidR="00175F9D" w:rsidRPr="00762880">
        <w:rPr>
          <w:rFonts w:cstheme="minorHAnsi"/>
        </w:rPr>
        <w:t xml:space="preserve"> </w:t>
      </w:r>
      <w:r w:rsidR="00AE296A">
        <w:rPr>
          <w:rFonts w:cstheme="minorHAnsi"/>
        </w:rPr>
        <w:t>2</w:t>
      </w:r>
      <w:r w:rsidR="00E92594">
        <w:rPr>
          <w:rFonts w:cstheme="minorHAnsi"/>
        </w:rPr>
        <w:t>6</w:t>
      </w:r>
      <w:r w:rsidR="00AE296A">
        <w:rPr>
          <w:rFonts w:cstheme="minorHAnsi"/>
        </w:rPr>
        <w:t>. 2</w:t>
      </w:r>
      <w:r w:rsidR="00175F9D" w:rsidRPr="00762880">
        <w:rPr>
          <w:rFonts w:cstheme="minorHAnsi"/>
        </w:rPr>
        <w:t>.</w:t>
      </w:r>
      <w:r w:rsidR="00214A19">
        <w:rPr>
          <w:rFonts w:cstheme="minorHAnsi"/>
        </w:rPr>
        <w:t>,</w:t>
      </w:r>
      <w:r w:rsidR="00175F9D" w:rsidRPr="00762880">
        <w:rPr>
          <w:rFonts w:cstheme="minorHAnsi"/>
        </w:rPr>
        <w:t xml:space="preserve"> </w:t>
      </w:r>
      <w:r w:rsidR="009069BB">
        <w:rPr>
          <w:rFonts w:cstheme="minorHAnsi"/>
        </w:rPr>
        <w:t>18. 3</w:t>
      </w:r>
      <w:r w:rsidR="009069BB" w:rsidRPr="00762880">
        <w:rPr>
          <w:rFonts w:cstheme="minorHAnsi"/>
        </w:rPr>
        <w:t>.</w:t>
      </w:r>
      <w:r w:rsidR="009069BB">
        <w:rPr>
          <w:rFonts w:cstheme="minorHAnsi"/>
        </w:rPr>
        <w:t>,</w:t>
      </w:r>
      <w:r w:rsidR="00175F9D" w:rsidRPr="00762880">
        <w:rPr>
          <w:rFonts w:cstheme="minorHAnsi"/>
        </w:rPr>
        <w:t xml:space="preserve"> </w:t>
      </w:r>
      <w:r w:rsidR="00AE296A">
        <w:rPr>
          <w:rFonts w:cstheme="minorHAnsi"/>
        </w:rPr>
        <w:t>8.</w:t>
      </w:r>
      <w:r w:rsidR="00214A19">
        <w:rPr>
          <w:rFonts w:cstheme="minorHAnsi"/>
        </w:rPr>
        <w:t xml:space="preserve"> </w:t>
      </w:r>
      <w:r w:rsidR="00AE296A">
        <w:rPr>
          <w:rFonts w:cstheme="minorHAnsi"/>
        </w:rPr>
        <w:t>4</w:t>
      </w:r>
      <w:r w:rsidR="00214A19">
        <w:rPr>
          <w:rFonts w:cstheme="minorHAnsi"/>
        </w:rPr>
        <w:t>.</w:t>
      </w:r>
      <w:r w:rsidR="00AE296A">
        <w:rPr>
          <w:rFonts w:cstheme="minorHAnsi"/>
        </w:rPr>
        <w:t>, 15.4</w:t>
      </w:r>
      <w:r w:rsidR="004753A8">
        <w:rPr>
          <w:rFonts w:cstheme="minorHAnsi"/>
        </w:rPr>
        <w:t>.</w:t>
      </w:r>
      <w:r w:rsidR="00AE296A">
        <w:rPr>
          <w:rFonts w:cstheme="minorHAnsi"/>
        </w:rPr>
        <w:t>, 22.4. a 29.4.</w:t>
      </w:r>
    </w:p>
    <w:p w14:paraId="4701FF52" w14:textId="77777777" w:rsidR="00950299" w:rsidRPr="00762880" w:rsidRDefault="00950299" w:rsidP="009069BB">
      <w:pPr>
        <w:spacing w:after="0" w:line="240" w:lineRule="auto"/>
        <w:rPr>
          <w:rFonts w:cstheme="minorHAnsi"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  <w:r w:rsidRPr="00762880">
        <w:rPr>
          <w:rFonts w:cstheme="minorHAnsi"/>
          <w:b/>
        </w:rPr>
        <w:t xml:space="preserve">: </w:t>
      </w:r>
      <w:r w:rsidR="00AE296A">
        <w:rPr>
          <w:rFonts w:cstheme="minorHAnsi"/>
        </w:rPr>
        <w:t>4</w:t>
      </w:r>
      <w:r w:rsidR="00AE296A" w:rsidRPr="00762880">
        <w:rPr>
          <w:rFonts w:cstheme="minorHAnsi"/>
        </w:rPr>
        <w:t>. 3.</w:t>
      </w:r>
      <w:r w:rsidR="00AE296A">
        <w:rPr>
          <w:rFonts w:cstheme="minorHAnsi"/>
        </w:rPr>
        <w:t>, 11</w:t>
      </w:r>
      <w:r w:rsidR="00AE296A" w:rsidRPr="00762880">
        <w:rPr>
          <w:rFonts w:cstheme="minorHAnsi"/>
        </w:rPr>
        <w:t>. 3.</w:t>
      </w:r>
      <w:r w:rsidR="00AE296A">
        <w:rPr>
          <w:rFonts w:cstheme="minorHAnsi"/>
        </w:rPr>
        <w:t xml:space="preserve">, </w:t>
      </w:r>
      <w:r w:rsidR="009069BB">
        <w:rPr>
          <w:rFonts w:cstheme="minorHAnsi"/>
        </w:rPr>
        <w:t>25. 3</w:t>
      </w:r>
      <w:r w:rsidR="009069BB" w:rsidRPr="00762880">
        <w:rPr>
          <w:rFonts w:cstheme="minorHAnsi"/>
        </w:rPr>
        <w:t>.</w:t>
      </w:r>
    </w:p>
    <w:p w14:paraId="32ACCB5A" w14:textId="77777777" w:rsidR="00053C42" w:rsidRPr="00762880" w:rsidRDefault="00053C42" w:rsidP="00ED19AC">
      <w:pPr>
        <w:spacing w:after="0" w:line="240" w:lineRule="auto"/>
        <w:rPr>
          <w:rFonts w:cstheme="minorHAnsi"/>
          <w:b/>
        </w:rPr>
      </w:pPr>
    </w:p>
    <w:p w14:paraId="2A01F804" w14:textId="413D0EE8" w:rsidR="00654FC0" w:rsidRPr="00762880" w:rsidRDefault="00654FC0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TA ‒ Teorie archeologického výzkumu</w:t>
      </w:r>
      <w:r w:rsidR="003832C8">
        <w:rPr>
          <w:rFonts w:cstheme="minorHAnsi"/>
          <w:b/>
          <w:u w:val="single"/>
        </w:rPr>
        <w:t xml:space="preserve"> (uč</w:t>
      </w:r>
      <w:r w:rsidR="00214A19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1.06)</w:t>
      </w:r>
    </w:p>
    <w:p w14:paraId="28946D66" w14:textId="77777777" w:rsidR="00654FC0" w:rsidRPr="00762880" w:rsidRDefault="000C6659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654FC0" w:rsidRPr="00762880">
        <w:rPr>
          <w:rFonts w:cstheme="minorHAnsi"/>
        </w:rPr>
        <w:t xml:space="preserve"> </w:t>
      </w:r>
      <w:r>
        <w:rPr>
          <w:rFonts w:cstheme="minorHAnsi"/>
        </w:rPr>
        <w:t>9</w:t>
      </w:r>
      <w:r w:rsidR="00654FC0" w:rsidRPr="00762880">
        <w:rPr>
          <w:rFonts w:cstheme="minorHAnsi"/>
        </w:rPr>
        <w:t>,</w:t>
      </w:r>
      <w:r>
        <w:rPr>
          <w:rFonts w:cstheme="minorHAnsi"/>
        </w:rPr>
        <w:t>4</w:t>
      </w:r>
      <w:r w:rsidR="003E6173">
        <w:rPr>
          <w:rFonts w:cstheme="minorHAnsi"/>
        </w:rPr>
        <w:t>5</w:t>
      </w:r>
      <w:r w:rsidR="00654FC0" w:rsidRPr="00762880">
        <w:rPr>
          <w:rFonts w:cstheme="minorHAnsi"/>
        </w:rPr>
        <w:t xml:space="preserve"> ‒ 1</w:t>
      </w:r>
      <w:r>
        <w:rPr>
          <w:rFonts w:cstheme="minorHAnsi"/>
        </w:rPr>
        <w:t>1,1</w:t>
      </w:r>
      <w:r w:rsidR="00654FC0" w:rsidRPr="00762880">
        <w:rPr>
          <w:rFonts w:cstheme="minorHAnsi"/>
        </w:rPr>
        <w:t>5 hod.</w:t>
      </w:r>
    </w:p>
    <w:p w14:paraId="6135A184" w14:textId="77777777" w:rsidR="00654FC0" w:rsidRPr="00762880" w:rsidRDefault="00081E71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654FC0" w:rsidRPr="00762880">
        <w:rPr>
          <w:rFonts w:cstheme="minorHAnsi"/>
        </w:rPr>
        <w:t xml:space="preserve">ahájení: </w:t>
      </w:r>
      <w:r w:rsidR="000C6659">
        <w:rPr>
          <w:rFonts w:cstheme="minorHAnsi"/>
        </w:rPr>
        <w:t>6</w:t>
      </w:r>
      <w:r w:rsidR="00654FC0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0C6659">
        <w:rPr>
          <w:rFonts w:cstheme="minorHAnsi"/>
        </w:rPr>
        <w:t>4</w:t>
      </w:r>
    </w:p>
    <w:p w14:paraId="61823F62" w14:textId="77777777" w:rsidR="00654FC0" w:rsidRPr="00762880" w:rsidRDefault="00654FC0" w:rsidP="00ED19AC">
      <w:pPr>
        <w:spacing w:after="0" w:line="240" w:lineRule="auto"/>
        <w:rPr>
          <w:rFonts w:cstheme="minorHAnsi"/>
          <w:i/>
        </w:rPr>
      </w:pPr>
      <w:r w:rsidRPr="00762880">
        <w:rPr>
          <w:rFonts w:cstheme="minorHAnsi"/>
          <w:i/>
        </w:rPr>
        <w:t>Přednášky</w:t>
      </w:r>
      <w:r w:rsidR="00C26B86" w:rsidRPr="00762880">
        <w:rPr>
          <w:rFonts w:cstheme="minorHAnsi"/>
          <w:i/>
        </w:rPr>
        <w:t xml:space="preserve"> a</w:t>
      </w:r>
      <w:r w:rsidRPr="00762880">
        <w:rPr>
          <w:rFonts w:cstheme="minorHAnsi"/>
          <w:i/>
        </w:rPr>
        <w:t xml:space="preserve"> semináře</w:t>
      </w:r>
    </w:p>
    <w:p w14:paraId="5CC68B29" w14:textId="77777777" w:rsidR="00654FC0" w:rsidRPr="00762880" w:rsidRDefault="00081E71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654FC0" w:rsidRPr="00762880">
        <w:rPr>
          <w:rFonts w:cstheme="minorHAnsi"/>
        </w:rPr>
        <w:t>aždý týden</w:t>
      </w:r>
    </w:p>
    <w:p w14:paraId="47D587B3" w14:textId="77777777" w:rsidR="00654FC0" w:rsidRPr="00762880" w:rsidRDefault="00E352DE" w:rsidP="00ED19AC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65C3B5C4" w14:textId="77777777" w:rsidR="00654FC0" w:rsidRPr="00762880" w:rsidRDefault="00654FC0" w:rsidP="00ED19AC">
      <w:pPr>
        <w:spacing w:after="0" w:line="240" w:lineRule="auto"/>
        <w:rPr>
          <w:rFonts w:cstheme="minorHAnsi"/>
          <w:b/>
        </w:rPr>
      </w:pPr>
    </w:p>
    <w:p w14:paraId="202114F2" w14:textId="21045266" w:rsidR="00053C42" w:rsidRPr="00762880" w:rsidRDefault="00053C42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AA2 – </w:t>
      </w:r>
      <w:proofErr w:type="spellStart"/>
      <w:r w:rsidRPr="00762880">
        <w:rPr>
          <w:rFonts w:cstheme="minorHAnsi"/>
          <w:b/>
          <w:u w:val="single"/>
        </w:rPr>
        <w:t>Artefaktuální</w:t>
      </w:r>
      <w:proofErr w:type="spellEnd"/>
      <w:r w:rsidRPr="00762880">
        <w:rPr>
          <w:rFonts w:cstheme="minorHAnsi"/>
          <w:b/>
          <w:u w:val="single"/>
        </w:rPr>
        <w:t xml:space="preserve"> archeologie 2 </w:t>
      </w:r>
      <w:r w:rsidR="00EE7435" w:rsidRPr="00762880">
        <w:rPr>
          <w:rFonts w:cstheme="minorHAnsi"/>
          <w:b/>
          <w:u w:val="single"/>
        </w:rPr>
        <w:t>‒</w:t>
      </w:r>
      <w:r w:rsidRPr="00762880">
        <w:rPr>
          <w:rFonts w:cstheme="minorHAnsi"/>
          <w:b/>
          <w:u w:val="single"/>
        </w:rPr>
        <w:t xml:space="preserve"> keramika</w:t>
      </w:r>
      <w:r w:rsidR="003832C8">
        <w:rPr>
          <w:rFonts w:cstheme="minorHAnsi"/>
          <w:b/>
          <w:u w:val="single"/>
        </w:rPr>
        <w:t xml:space="preserve"> (uč</w:t>
      </w:r>
      <w:r w:rsidR="00214A19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302D3B3E" w14:textId="77777777" w:rsidR="00ED19AC" w:rsidRPr="00762880" w:rsidRDefault="00F65896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PO</w:t>
      </w:r>
      <w:r w:rsidR="00053C42" w:rsidRPr="00762880">
        <w:rPr>
          <w:rFonts w:cstheme="minorHAnsi"/>
        </w:rPr>
        <w:t xml:space="preserve"> </w:t>
      </w:r>
      <w:r w:rsidR="00BF1BE7" w:rsidRPr="00762880">
        <w:rPr>
          <w:rFonts w:cstheme="minorHAnsi"/>
        </w:rPr>
        <w:t>13,15 ‒ 1</w:t>
      </w:r>
      <w:r w:rsidR="00BF1BE7">
        <w:rPr>
          <w:rFonts w:cstheme="minorHAnsi"/>
        </w:rPr>
        <w:t>5</w:t>
      </w:r>
      <w:r w:rsidR="00BF1BE7" w:rsidRPr="00762880">
        <w:rPr>
          <w:rFonts w:cstheme="minorHAnsi"/>
        </w:rPr>
        <w:t xml:space="preserve">,45 </w:t>
      </w:r>
      <w:r w:rsidR="005277B6" w:rsidRPr="00762880">
        <w:rPr>
          <w:rFonts w:cstheme="minorHAnsi"/>
        </w:rPr>
        <w:t>hod.</w:t>
      </w:r>
    </w:p>
    <w:p w14:paraId="52467D42" w14:textId="77777777" w:rsidR="00EE7435" w:rsidRPr="00762880" w:rsidRDefault="00081E71" w:rsidP="00EE7435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EE7435" w:rsidRPr="00762880">
        <w:rPr>
          <w:rFonts w:cstheme="minorHAnsi"/>
        </w:rPr>
        <w:t xml:space="preserve">ahájení: </w:t>
      </w:r>
      <w:r w:rsidR="000C6659">
        <w:rPr>
          <w:rFonts w:cstheme="minorHAnsi"/>
        </w:rPr>
        <w:t>5</w:t>
      </w:r>
      <w:r w:rsidR="00EE7435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0C6659">
        <w:rPr>
          <w:rFonts w:cstheme="minorHAnsi"/>
        </w:rPr>
        <w:t>4</w:t>
      </w:r>
    </w:p>
    <w:p w14:paraId="75402E9B" w14:textId="77777777" w:rsidR="001E2633" w:rsidRPr="00762880" w:rsidRDefault="00081E71" w:rsidP="001E2633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>Přednášky, semináře a cvičení</w:t>
      </w:r>
    </w:p>
    <w:p w14:paraId="3A48E426" w14:textId="77777777" w:rsidR="00EE7435" w:rsidRPr="00762880" w:rsidRDefault="0045107F" w:rsidP="00EE7435">
      <w:pPr>
        <w:spacing w:after="0" w:line="240" w:lineRule="auto"/>
        <w:rPr>
          <w:rFonts w:eastAsia="Times New Roman" w:cstheme="minorHAnsi"/>
          <w:color w:val="000000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 xml:space="preserve">Každý týden, </w:t>
      </w:r>
      <w:r w:rsidR="00081E71">
        <w:rPr>
          <w:rFonts w:cstheme="minorHAnsi"/>
        </w:rPr>
        <w:t>dělená výuka</w:t>
      </w:r>
    </w:p>
    <w:p w14:paraId="196558C1" w14:textId="522BB069" w:rsidR="000C6659" w:rsidRDefault="001C6DAA" w:rsidP="00EE7435">
      <w:pPr>
        <w:spacing w:after="0" w:line="240" w:lineRule="auto"/>
        <w:rPr>
          <w:rFonts w:cstheme="minorHAnsi"/>
        </w:rPr>
      </w:pPr>
      <w:r w:rsidRPr="00762880">
        <w:rPr>
          <w:rFonts w:eastAsia="Times New Roman" w:cstheme="minorHAnsi"/>
          <w:b/>
          <w:color w:val="000000"/>
          <w:lang w:eastAsia="cs-CZ"/>
        </w:rPr>
        <w:t>Vostrovská</w:t>
      </w:r>
      <w:r w:rsidR="00EE7435" w:rsidRPr="00762880">
        <w:rPr>
          <w:rFonts w:eastAsia="Times New Roman" w:cstheme="minorHAnsi"/>
          <w:b/>
          <w:color w:val="000000"/>
          <w:lang w:eastAsia="cs-CZ"/>
        </w:rPr>
        <w:t>:</w:t>
      </w:r>
      <w:r w:rsidR="00EE7435" w:rsidRPr="00762880">
        <w:rPr>
          <w:rFonts w:eastAsia="Times New Roman" w:cstheme="minorHAnsi"/>
          <w:color w:val="000000"/>
          <w:lang w:eastAsia="cs-CZ"/>
        </w:rPr>
        <w:t xml:space="preserve"> </w:t>
      </w:r>
      <w:r w:rsidR="000C6659">
        <w:rPr>
          <w:rFonts w:cstheme="minorHAnsi"/>
        </w:rPr>
        <w:t>5. 2., 12</w:t>
      </w:r>
      <w:r w:rsidR="000C6659" w:rsidRPr="00762880">
        <w:rPr>
          <w:rFonts w:cstheme="minorHAnsi"/>
        </w:rPr>
        <w:t>. 2.</w:t>
      </w:r>
      <w:r w:rsidR="000C6659">
        <w:rPr>
          <w:rFonts w:cstheme="minorHAnsi"/>
        </w:rPr>
        <w:t>, 19</w:t>
      </w:r>
      <w:r w:rsidR="000C6659" w:rsidRPr="00762880">
        <w:rPr>
          <w:rFonts w:cstheme="minorHAnsi"/>
        </w:rPr>
        <w:t>. 2.</w:t>
      </w:r>
      <w:r w:rsidR="000C6659">
        <w:rPr>
          <w:rFonts w:cstheme="minorHAnsi"/>
        </w:rPr>
        <w:t>,</w:t>
      </w:r>
      <w:r w:rsidR="000C6659" w:rsidRPr="00762880">
        <w:rPr>
          <w:rFonts w:cstheme="minorHAnsi"/>
        </w:rPr>
        <w:t xml:space="preserve"> </w:t>
      </w:r>
      <w:r w:rsidR="000C6659">
        <w:rPr>
          <w:rFonts w:cstheme="minorHAnsi"/>
        </w:rPr>
        <w:t>26. 2</w:t>
      </w:r>
      <w:r w:rsidR="000C6659" w:rsidRPr="00762880">
        <w:rPr>
          <w:rFonts w:cstheme="minorHAnsi"/>
        </w:rPr>
        <w:t>.</w:t>
      </w:r>
      <w:r w:rsidR="000C6659">
        <w:rPr>
          <w:rFonts w:cstheme="minorHAnsi"/>
        </w:rPr>
        <w:t>, 4</w:t>
      </w:r>
      <w:r w:rsidR="000C6659" w:rsidRPr="00762880">
        <w:rPr>
          <w:rFonts w:cstheme="minorHAnsi"/>
        </w:rPr>
        <w:t>. 3.</w:t>
      </w:r>
      <w:r w:rsidR="000C6659">
        <w:rPr>
          <w:rFonts w:cstheme="minorHAnsi"/>
        </w:rPr>
        <w:t>, 11</w:t>
      </w:r>
      <w:r w:rsidR="000C6659" w:rsidRPr="00762880">
        <w:rPr>
          <w:rFonts w:cstheme="minorHAnsi"/>
        </w:rPr>
        <w:t>. 3.</w:t>
      </w:r>
      <w:r w:rsidR="000C6659">
        <w:rPr>
          <w:rFonts w:cstheme="minorHAnsi"/>
        </w:rPr>
        <w:t>, 18. 3</w:t>
      </w:r>
      <w:r w:rsidR="000C6659" w:rsidRPr="00762880">
        <w:rPr>
          <w:rFonts w:cstheme="minorHAnsi"/>
        </w:rPr>
        <w:t>.</w:t>
      </w:r>
      <w:r w:rsidR="000C6659">
        <w:rPr>
          <w:rFonts w:cstheme="minorHAnsi"/>
        </w:rPr>
        <w:t>,</w:t>
      </w:r>
      <w:r w:rsidR="000C6659" w:rsidRPr="00762880">
        <w:rPr>
          <w:rFonts w:cstheme="minorHAnsi"/>
        </w:rPr>
        <w:t xml:space="preserve"> </w:t>
      </w:r>
      <w:r w:rsidR="000C6659">
        <w:rPr>
          <w:rFonts w:cstheme="minorHAnsi"/>
        </w:rPr>
        <w:t>25. 3</w:t>
      </w:r>
      <w:r w:rsidR="000C6659" w:rsidRPr="00762880">
        <w:rPr>
          <w:rFonts w:cstheme="minorHAnsi"/>
        </w:rPr>
        <w:t>.</w:t>
      </w:r>
      <w:r w:rsidR="000C6659">
        <w:rPr>
          <w:rFonts w:cstheme="minorHAnsi"/>
        </w:rPr>
        <w:t>,</w:t>
      </w:r>
      <w:r w:rsidR="000C6659" w:rsidRPr="00762880">
        <w:rPr>
          <w:rFonts w:cstheme="minorHAnsi"/>
        </w:rPr>
        <w:t xml:space="preserve"> </w:t>
      </w:r>
      <w:r w:rsidR="000C6659">
        <w:rPr>
          <w:rFonts w:cstheme="minorHAnsi"/>
        </w:rPr>
        <w:t>8.</w:t>
      </w:r>
      <w:r w:rsidR="00214A19">
        <w:rPr>
          <w:rFonts w:cstheme="minorHAnsi"/>
        </w:rPr>
        <w:t xml:space="preserve"> </w:t>
      </w:r>
      <w:r w:rsidR="000C6659">
        <w:rPr>
          <w:rFonts w:cstheme="minorHAnsi"/>
        </w:rPr>
        <w:t>4</w:t>
      </w:r>
      <w:r w:rsidR="00214A19">
        <w:rPr>
          <w:rFonts w:cstheme="minorHAnsi"/>
        </w:rPr>
        <w:t>.</w:t>
      </w:r>
    </w:p>
    <w:p w14:paraId="600A9A82" w14:textId="4D991C1B" w:rsidR="000C6659" w:rsidRPr="000C6659" w:rsidRDefault="00EE7435" w:rsidP="000C6659">
      <w:pPr>
        <w:spacing w:after="0" w:line="240" w:lineRule="auto"/>
        <w:rPr>
          <w:rFonts w:cstheme="minorHAnsi"/>
        </w:rPr>
      </w:pPr>
      <w:proofErr w:type="spellStart"/>
      <w:r w:rsidRPr="00762880">
        <w:rPr>
          <w:rFonts w:eastAsia="Times New Roman" w:cstheme="minorHAnsi"/>
          <w:b/>
          <w:color w:val="000000"/>
          <w:lang w:eastAsia="cs-CZ"/>
        </w:rPr>
        <w:t>Šlézar</w:t>
      </w:r>
      <w:proofErr w:type="spellEnd"/>
      <w:r w:rsidRPr="00762880">
        <w:rPr>
          <w:rFonts w:eastAsia="Times New Roman" w:cstheme="minorHAnsi"/>
          <w:b/>
          <w:color w:val="000000"/>
          <w:lang w:eastAsia="cs-CZ"/>
        </w:rPr>
        <w:t>:</w:t>
      </w:r>
      <w:r w:rsidRPr="00762880">
        <w:rPr>
          <w:rFonts w:eastAsia="Times New Roman" w:cstheme="minorHAnsi"/>
          <w:color w:val="000000"/>
          <w:lang w:eastAsia="cs-CZ"/>
        </w:rPr>
        <w:t xml:space="preserve"> </w:t>
      </w:r>
      <w:r w:rsidR="000C6659">
        <w:rPr>
          <w:rFonts w:eastAsia="Times New Roman" w:cstheme="minorHAnsi"/>
          <w:color w:val="000000"/>
          <w:lang w:eastAsia="cs-CZ"/>
        </w:rPr>
        <w:t xml:space="preserve">POZOR: začátek 14,00 hod – konec 16,30 hod: </w:t>
      </w:r>
      <w:r w:rsidR="00AE6627">
        <w:rPr>
          <w:rFonts w:cstheme="minorHAnsi"/>
        </w:rPr>
        <w:t>15.</w:t>
      </w:r>
      <w:r w:rsidR="00214A19">
        <w:rPr>
          <w:rFonts w:cstheme="minorHAnsi"/>
        </w:rPr>
        <w:t xml:space="preserve"> </w:t>
      </w:r>
      <w:r w:rsidR="00AE6627">
        <w:rPr>
          <w:rFonts w:cstheme="minorHAnsi"/>
        </w:rPr>
        <w:t xml:space="preserve">4., </w:t>
      </w:r>
      <w:r w:rsidR="000C6659">
        <w:rPr>
          <w:rFonts w:cstheme="minorHAnsi"/>
        </w:rPr>
        <w:t>22.</w:t>
      </w:r>
      <w:r w:rsidR="00214A19">
        <w:rPr>
          <w:rFonts w:cstheme="minorHAnsi"/>
        </w:rPr>
        <w:t xml:space="preserve"> </w:t>
      </w:r>
      <w:r w:rsidR="000C6659">
        <w:rPr>
          <w:rFonts w:cstheme="minorHAnsi"/>
        </w:rPr>
        <w:t>4. a 29.</w:t>
      </w:r>
      <w:r w:rsidR="00214A19">
        <w:rPr>
          <w:rFonts w:cstheme="minorHAnsi"/>
        </w:rPr>
        <w:t xml:space="preserve"> </w:t>
      </w:r>
      <w:r w:rsidR="000C6659">
        <w:rPr>
          <w:rFonts w:cstheme="minorHAnsi"/>
        </w:rPr>
        <w:t>4.</w:t>
      </w:r>
    </w:p>
    <w:p w14:paraId="11D6687D" w14:textId="77777777" w:rsidR="00835EF5" w:rsidRPr="00762880" w:rsidRDefault="00835EF5" w:rsidP="00835EF5">
      <w:pPr>
        <w:spacing w:after="0" w:line="240" w:lineRule="auto"/>
        <w:rPr>
          <w:rFonts w:cstheme="minorHAnsi"/>
        </w:rPr>
      </w:pPr>
    </w:p>
    <w:p w14:paraId="69732F2B" w14:textId="77777777" w:rsidR="00ED19AC" w:rsidRPr="00762880" w:rsidRDefault="00E3151A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OP1 </w:t>
      </w:r>
      <w:r w:rsidR="0012653E" w:rsidRPr="00762880">
        <w:rPr>
          <w:rFonts w:cstheme="minorHAnsi"/>
          <w:b/>
          <w:u w:val="single"/>
        </w:rPr>
        <w:t>‒</w:t>
      </w:r>
      <w:r w:rsidR="00ED19AC" w:rsidRPr="00762880">
        <w:rPr>
          <w:rFonts w:cstheme="minorHAnsi"/>
          <w:b/>
          <w:u w:val="single"/>
        </w:rPr>
        <w:t xml:space="preserve"> Odborná </w:t>
      </w:r>
      <w:r w:rsidR="00886D80" w:rsidRPr="00762880">
        <w:rPr>
          <w:rFonts w:cstheme="minorHAnsi"/>
          <w:b/>
          <w:u w:val="single"/>
        </w:rPr>
        <w:t xml:space="preserve">terénní </w:t>
      </w:r>
      <w:r w:rsidR="00ED19AC" w:rsidRPr="00762880">
        <w:rPr>
          <w:rFonts w:cstheme="minorHAnsi"/>
          <w:b/>
          <w:u w:val="single"/>
        </w:rPr>
        <w:t>praxe 1</w:t>
      </w:r>
    </w:p>
    <w:p w14:paraId="02E56176" w14:textId="77777777" w:rsidR="00E3151A" w:rsidRPr="00762880" w:rsidRDefault="00081E71" w:rsidP="00E3151A">
      <w:pPr>
        <w:spacing w:after="0" w:line="240" w:lineRule="auto"/>
        <w:rPr>
          <w:rFonts w:cstheme="minorHAnsi"/>
        </w:rPr>
      </w:pPr>
      <w:r>
        <w:rPr>
          <w:rFonts w:cstheme="minorHAnsi"/>
        </w:rPr>
        <w:t>Ú</w:t>
      </w:r>
      <w:r w:rsidR="00E3151A" w:rsidRPr="00762880">
        <w:rPr>
          <w:rFonts w:cstheme="minorHAnsi"/>
        </w:rPr>
        <w:t>vod k předmětu:</w:t>
      </w:r>
      <w:r w:rsidR="009069BB">
        <w:rPr>
          <w:rFonts w:cstheme="minorHAnsi"/>
        </w:rPr>
        <w:t xml:space="preserve"> 5</w:t>
      </w:r>
      <w:r w:rsidR="00E3151A" w:rsidRPr="00762880">
        <w:rPr>
          <w:rFonts w:cstheme="minorHAnsi"/>
        </w:rPr>
        <w:t>.</w:t>
      </w:r>
      <w:r w:rsidR="0012653E" w:rsidRPr="00762880">
        <w:rPr>
          <w:rFonts w:cstheme="minorHAnsi"/>
        </w:rPr>
        <w:t xml:space="preserve"> </w:t>
      </w:r>
      <w:r w:rsidR="00E3151A" w:rsidRPr="00762880">
        <w:rPr>
          <w:rFonts w:cstheme="minorHAnsi"/>
        </w:rPr>
        <w:t xml:space="preserve">2. </w:t>
      </w:r>
      <w:r w:rsidR="001065F2">
        <w:rPr>
          <w:rFonts w:cstheme="minorHAnsi"/>
        </w:rPr>
        <w:t>202</w:t>
      </w:r>
      <w:r w:rsidR="000C6659">
        <w:rPr>
          <w:rFonts w:cstheme="minorHAnsi"/>
        </w:rPr>
        <w:t>4</w:t>
      </w:r>
      <w:r w:rsidR="001065F2">
        <w:rPr>
          <w:rFonts w:cstheme="minorHAnsi"/>
        </w:rPr>
        <w:t xml:space="preserve"> </w:t>
      </w:r>
      <w:r w:rsidR="00BA714E">
        <w:rPr>
          <w:rFonts w:cstheme="minorHAnsi"/>
        </w:rPr>
        <w:t xml:space="preserve">od </w:t>
      </w:r>
      <w:r w:rsidR="009069BB">
        <w:rPr>
          <w:rFonts w:cstheme="minorHAnsi"/>
        </w:rPr>
        <w:t>8</w:t>
      </w:r>
      <w:r w:rsidR="000C6659">
        <w:rPr>
          <w:rFonts w:cstheme="minorHAnsi"/>
        </w:rPr>
        <w:t>,45</w:t>
      </w:r>
      <w:r w:rsidR="00BA714E">
        <w:rPr>
          <w:rFonts w:cstheme="minorHAnsi"/>
        </w:rPr>
        <w:t xml:space="preserve"> hod</w:t>
      </w:r>
      <w:r w:rsidR="000C6659">
        <w:rPr>
          <w:rFonts w:cstheme="minorHAnsi"/>
        </w:rPr>
        <w:t xml:space="preserve"> </w:t>
      </w:r>
    </w:p>
    <w:p w14:paraId="34D8A15E" w14:textId="77777777" w:rsidR="00ED19AC" w:rsidRPr="00762880" w:rsidRDefault="00081E71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ED19AC" w:rsidRPr="00762880">
        <w:rPr>
          <w:rFonts w:cstheme="minorHAnsi"/>
        </w:rPr>
        <w:t>ealizace červenec, srpen, září – různé výzkumy</w:t>
      </w:r>
    </w:p>
    <w:p w14:paraId="75B36126" w14:textId="77777777" w:rsidR="000C6659" w:rsidRDefault="000C6659" w:rsidP="00ED19AC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organizace Vostrovská</w:t>
      </w:r>
    </w:p>
    <w:p w14:paraId="7DA2E304" w14:textId="77777777" w:rsidR="00053C42" w:rsidRPr="00762880" w:rsidRDefault="00053C42" w:rsidP="00053C42">
      <w:pPr>
        <w:spacing w:after="0" w:line="240" w:lineRule="auto"/>
        <w:rPr>
          <w:rFonts w:cstheme="minorHAnsi"/>
          <w:b/>
          <w:u w:val="single"/>
        </w:rPr>
      </w:pPr>
    </w:p>
    <w:p w14:paraId="6CEC062A" w14:textId="77777777" w:rsidR="001E2633" w:rsidRPr="00762880" w:rsidRDefault="001E2633" w:rsidP="00053C42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OL2 – Odborná laboratorní praxe 2</w:t>
      </w:r>
    </w:p>
    <w:p w14:paraId="35B560E2" w14:textId="77777777" w:rsidR="001E2633" w:rsidRPr="00762880" w:rsidRDefault="00081E71" w:rsidP="001E2633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1E2633" w:rsidRPr="00762880">
        <w:rPr>
          <w:rFonts w:cstheme="minorHAnsi"/>
        </w:rPr>
        <w:t>ealizace celý semestr – dle do</w:t>
      </w:r>
      <w:r w:rsidR="005277B6" w:rsidRPr="00762880">
        <w:rPr>
          <w:rFonts w:cstheme="minorHAnsi"/>
        </w:rPr>
        <w:t>hod</w:t>
      </w:r>
      <w:r w:rsidR="001E2633" w:rsidRPr="00762880">
        <w:rPr>
          <w:rFonts w:cstheme="minorHAnsi"/>
        </w:rPr>
        <w:t>y v archeologické laboratoři</w:t>
      </w:r>
    </w:p>
    <w:p w14:paraId="0A52A009" w14:textId="77777777" w:rsidR="00A54A09" w:rsidRPr="00762880" w:rsidRDefault="00A54A09" w:rsidP="000C6659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Vostrovská</w:t>
      </w:r>
      <w:r w:rsidR="000C6659">
        <w:rPr>
          <w:rFonts w:cstheme="minorHAnsi"/>
          <w:b/>
        </w:rPr>
        <w:t>, Holasová</w:t>
      </w:r>
    </w:p>
    <w:p w14:paraId="1ED23C42" w14:textId="77777777" w:rsidR="001E2633" w:rsidRDefault="001E2633" w:rsidP="00053C42">
      <w:pPr>
        <w:spacing w:after="0" w:line="240" w:lineRule="auto"/>
        <w:rPr>
          <w:rFonts w:cstheme="minorHAnsi"/>
        </w:rPr>
      </w:pPr>
    </w:p>
    <w:p w14:paraId="025E724B" w14:textId="77777777" w:rsidR="000C6659" w:rsidRPr="00762880" w:rsidRDefault="000C6659" w:rsidP="00053C42">
      <w:pPr>
        <w:spacing w:after="0" w:line="240" w:lineRule="auto"/>
        <w:rPr>
          <w:rFonts w:cstheme="minorHAnsi"/>
        </w:rPr>
      </w:pPr>
    </w:p>
    <w:p w14:paraId="7C535134" w14:textId="77777777" w:rsidR="00053C42" w:rsidRPr="00762880" w:rsidRDefault="00053C42" w:rsidP="00053C42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SPDK – Semestrální práce z doby kamenné </w:t>
      </w:r>
    </w:p>
    <w:p w14:paraId="235F2D4F" w14:textId="77777777" w:rsidR="003C2680" w:rsidRPr="00762880" w:rsidRDefault="00081E71" w:rsidP="003C2680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P</w:t>
      </w:r>
      <w:r w:rsidR="003C2680" w:rsidRPr="00762880">
        <w:rPr>
          <w:rFonts w:cstheme="minorHAnsi"/>
        </w:rPr>
        <w:t>ouze jednooboroví studenti</w:t>
      </w:r>
    </w:p>
    <w:p w14:paraId="1559EC05" w14:textId="77777777" w:rsidR="00BA714E" w:rsidRDefault="00081E71" w:rsidP="003C2680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3C2680" w:rsidRPr="00762880">
        <w:rPr>
          <w:rFonts w:cstheme="minorHAnsi"/>
        </w:rPr>
        <w:t xml:space="preserve">ahájení </w:t>
      </w:r>
      <w:r w:rsidR="00FD7655" w:rsidRPr="00762880">
        <w:rPr>
          <w:rFonts w:cstheme="minorHAnsi"/>
        </w:rPr>
        <w:t>‒</w:t>
      </w:r>
      <w:r w:rsidR="003C2680" w:rsidRPr="00762880">
        <w:rPr>
          <w:rFonts w:cstheme="minorHAnsi"/>
        </w:rPr>
        <w:t xml:space="preserve"> úvod k předmětu: </w:t>
      </w:r>
      <w:r w:rsidR="000C6659">
        <w:rPr>
          <w:rFonts w:cstheme="minorHAnsi"/>
        </w:rPr>
        <w:t>6</w:t>
      </w:r>
      <w:r w:rsidR="003C2680" w:rsidRPr="00762880">
        <w:rPr>
          <w:rFonts w:cstheme="minorHAnsi"/>
        </w:rPr>
        <w:t xml:space="preserve">. 2. </w:t>
      </w:r>
      <w:r w:rsidR="000C6659">
        <w:rPr>
          <w:rFonts w:cstheme="minorHAnsi"/>
        </w:rPr>
        <w:t>2024</w:t>
      </w:r>
      <w:r w:rsidR="001065F2">
        <w:rPr>
          <w:rFonts w:cstheme="minorHAnsi"/>
        </w:rPr>
        <w:t xml:space="preserve"> </w:t>
      </w:r>
      <w:r w:rsidR="003C2680" w:rsidRPr="00762880">
        <w:rPr>
          <w:rFonts w:cstheme="minorHAnsi"/>
        </w:rPr>
        <w:t xml:space="preserve">od </w:t>
      </w:r>
      <w:r w:rsidR="000C6659">
        <w:rPr>
          <w:rFonts w:cstheme="minorHAnsi"/>
        </w:rPr>
        <w:t>9</w:t>
      </w:r>
      <w:r w:rsidR="003C2680" w:rsidRPr="00762880">
        <w:rPr>
          <w:rFonts w:cstheme="minorHAnsi"/>
        </w:rPr>
        <w:t>,</w:t>
      </w:r>
      <w:r w:rsidR="000C6659">
        <w:rPr>
          <w:rFonts w:cstheme="minorHAnsi"/>
        </w:rPr>
        <w:t>4</w:t>
      </w:r>
      <w:r w:rsidR="003C2680" w:rsidRPr="00762880">
        <w:rPr>
          <w:rFonts w:cstheme="minorHAnsi"/>
        </w:rPr>
        <w:t xml:space="preserve">5 </w:t>
      </w:r>
      <w:r w:rsidR="00BA714E">
        <w:rPr>
          <w:rFonts w:cstheme="minorHAnsi"/>
        </w:rPr>
        <w:t>hod</w:t>
      </w:r>
    </w:p>
    <w:p w14:paraId="35C037C3" w14:textId="77777777" w:rsidR="003C2680" w:rsidRPr="00762880" w:rsidRDefault="00081E71" w:rsidP="003C2680">
      <w:pPr>
        <w:spacing w:after="0" w:line="240" w:lineRule="auto"/>
        <w:rPr>
          <w:rFonts w:cstheme="minorHAnsi"/>
        </w:rPr>
      </w:pPr>
      <w:r>
        <w:rPr>
          <w:rFonts w:cstheme="minorHAnsi"/>
        </w:rPr>
        <w:t>N</w:t>
      </w:r>
      <w:r w:rsidR="003C2680" w:rsidRPr="00762880">
        <w:rPr>
          <w:rFonts w:cstheme="minorHAnsi"/>
        </w:rPr>
        <w:t>erealizuje se prezenční výuka – studenti plní samostatně</w:t>
      </w:r>
    </w:p>
    <w:p w14:paraId="2A27F34E" w14:textId="77777777" w:rsidR="003C2680" w:rsidRPr="00762880" w:rsidRDefault="00081E71" w:rsidP="003C2680">
      <w:p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="003C2680" w:rsidRPr="00762880">
        <w:rPr>
          <w:rFonts w:cstheme="minorHAnsi"/>
        </w:rPr>
        <w:t>ndividuální práce a konzultace</w:t>
      </w:r>
    </w:p>
    <w:p w14:paraId="59ADCB67" w14:textId="77777777" w:rsidR="003C2680" w:rsidRPr="00762880" w:rsidRDefault="003C2680" w:rsidP="003C2680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</w:p>
    <w:p w14:paraId="7B6126F9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</w:p>
    <w:p w14:paraId="592128A0" w14:textId="74F847A9" w:rsidR="00ED19AC" w:rsidRPr="00762880" w:rsidRDefault="00053C42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DEA2 </w:t>
      </w:r>
      <w:r w:rsidR="00F32C33" w:rsidRPr="00762880">
        <w:rPr>
          <w:rFonts w:cstheme="minorHAnsi"/>
          <w:b/>
          <w:u w:val="single"/>
        </w:rPr>
        <w:t>‒</w:t>
      </w:r>
      <w:r w:rsidR="00ED19AC" w:rsidRPr="00762880">
        <w:rPr>
          <w:rFonts w:cstheme="minorHAnsi"/>
          <w:b/>
          <w:u w:val="single"/>
        </w:rPr>
        <w:t xml:space="preserve"> Dokumentace a evidence archeologický</w:t>
      </w:r>
      <w:r w:rsidR="00214A19">
        <w:rPr>
          <w:rFonts w:cstheme="minorHAnsi"/>
          <w:b/>
          <w:u w:val="single"/>
        </w:rPr>
        <w:t>ch</w:t>
      </w:r>
      <w:r w:rsidR="00ED19AC" w:rsidRPr="00762880">
        <w:rPr>
          <w:rFonts w:cstheme="minorHAnsi"/>
          <w:b/>
          <w:u w:val="single"/>
        </w:rPr>
        <w:t xml:space="preserve"> nálezů 2</w:t>
      </w:r>
      <w:r w:rsidR="003832C8">
        <w:rPr>
          <w:rFonts w:cstheme="minorHAnsi"/>
          <w:b/>
          <w:u w:val="single"/>
        </w:rPr>
        <w:t xml:space="preserve"> (uč</w:t>
      </w:r>
      <w:r w:rsidR="00214A19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682059DD" w14:textId="77777777" w:rsidR="00053C42" w:rsidRPr="00762880" w:rsidRDefault="00081E71" w:rsidP="00053C42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="00053C42" w:rsidRPr="00762880">
        <w:rPr>
          <w:rFonts w:cstheme="minorHAnsi"/>
        </w:rPr>
        <w:t>ouze jednooboroví studenti</w:t>
      </w:r>
    </w:p>
    <w:p w14:paraId="3C246806" w14:textId="77777777" w:rsidR="00ED19AC" w:rsidRPr="00762880" w:rsidRDefault="0056104A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ÚT</w:t>
      </w:r>
      <w:r w:rsidR="00ED19AC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1</w:t>
      </w:r>
      <w:r w:rsidR="0045107F">
        <w:rPr>
          <w:rFonts w:cstheme="minorHAnsi"/>
        </w:rPr>
        <w:t>3</w:t>
      </w:r>
      <w:r w:rsidR="00ED19AC" w:rsidRPr="00762880">
        <w:rPr>
          <w:rFonts w:cstheme="minorHAnsi"/>
        </w:rPr>
        <w:t>,</w:t>
      </w:r>
      <w:r w:rsidR="0045107F">
        <w:rPr>
          <w:rFonts w:cstheme="minorHAnsi"/>
        </w:rPr>
        <w:t>15</w:t>
      </w:r>
      <w:r w:rsidR="00ED19AC" w:rsidRPr="00762880">
        <w:rPr>
          <w:rFonts w:cstheme="minorHAnsi"/>
        </w:rPr>
        <w:t xml:space="preserve"> – </w:t>
      </w:r>
      <w:r w:rsidRPr="00762880">
        <w:rPr>
          <w:rFonts w:cstheme="minorHAnsi"/>
        </w:rPr>
        <w:t>1</w:t>
      </w:r>
      <w:r w:rsidR="0045107F">
        <w:rPr>
          <w:rFonts w:cstheme="minorHAnsi"/>
        </w:rPr>
        <w:t>4</w:t>
      </w:r>
      <w:r w:rsidR="00ED19AC" w:rsidRPr="00762880">
        <w:rPr>
          <w:rFonts w:cstheme="minorHAnsi"/>
        </w:rPr>
        <w:t xml:space="preserve">,45 </w:t>
      </w:r>
      <w:r w:rsidR="005277B6" w:rsidRPr="00762880">
        <w:rPr>
          <w:rFonts w:cstheme="minorHAnsi"/>
        </w:rPr>
        <w:t>hod.</w:t>
      </w:r>
    </w:p>
    <w:p w14:paraId="5BB787DE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Zah</w:t>
      </w:r>
      <w:r w:rsidR="008F31D6" w:rsidRPr="00762880">
        <w:rPr>
          <w:rFonts w:cstheme="minorHAnsi"/>
        </w:rPr>
        <w:t>á</w:t>
      </w:r>
      <w:r w:rsidRPr="00762880">
        <w:rPr>
          <w:rFonts w:cstheme="minorHAnsi"/>
        </w:rPr>
        <w:t>jení</w:t>
      </w:r>
      <w:r w:rsidR="0045107F">
        <w:rPr>
          <w:rFonts w:cstheme="minorHAnsi"/>
        </w:rPr>
        <w:t>:</w:t>
      </w:r>
      <w:r w:rsidR="000C6659">
        <w:rPr>
          <w:rFonts w:cstheme="minorHAnsi"/>
        </w:rPr>
        <w:t xml:space="preserve"> 6</w:t>
      </w:r>
      <w:r w:rsidRPr="00762880">
        <w:rPr>
          <w:rFonts w:cstheme="minorHAnsi"/>
        </w:rPr>
        <w:t>.</w:t>
      </w:r>
      <w:r w:rsidR="00F32C33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2.</w:t>
      </w:r>
      <w:r w:rsidR="00F32C33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0C6659">
        <w:rPr>
          <w:rFonts w:cstheme="minorHAnsi"/>
        </w:rPr>
        <w:t>4</w:t>
      </w:r>
    </w:p>
    <w:p w14:paraId="2AE439C0" w14:textId="77777777" w:rsidR="00053C42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Bloková výuka 1</w:t>
      </w:r>
      <w:r w:rsidR="002369DC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x</w:t>
      </w:r>
      <w:r w:rsidR="002369DC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14 dní (každý sudý týden)</w:t>
      </w:r>
    </w:p>
    <w:p w14:paraId="10883606" w14:textId="77777777" w:rsidR="0045107F" w:rsidRDefault="0045107F" w:rsidP="0045107F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</w:rPr>
        <w:t>Vostrovská:</w:t>
      </w:r>
      <w:r w:rsidR="000C6659">
        <w:rPr>
          <w:rFonts w:cstheme="minorHAnsi"/>
          <w:b/>
        </w:rPr>
        <w:t xml:space="preserve"> </w:t>
      </w:r>
      <w:r w:rsidR="000C6659">
        <w:rPr>
          <w:rFonts w:cstheme="minorHAnsi"/>
        </w:rPr>
        <w:t>6</w:t>
      </w:r>
      <w:r w:rsidRPr="00762880">
        <w:rPr>
          <w:rFonts w:cstheme="minorHAnsi"/>
        </w:rPr>
        <w:t>. 2.</w:t>
      </w:r>
      <w:r w:rsidR="008E18DC">
        <w:rPr>
          <w:rFonts w:cstheme="minorHAnsi"/>
        </w:rPr>
        <w:t>,</w:t>
      </w:r>
      <w:r w:rsidRPr="00762880">
        <w:rPr>
          <w:rFonts w:cstheme="minorHAnsi"/>
        </w:rPr>
        <w:t xml:space="preserve"> </w:t>
      </w:r>
      <w:r w:rsidR="000C6659">
        <w:rPr>
          <w:rFonts w:cstheme="minorHAnsi"/>
        </w:rPr>
        <w:t>20. 2</w:t>
      </w:r>
      <w:r>
        <w:rPr>
          <w:rFonts w:cstheme="minorHAnsi"/>
        </w:rPr>
        <w:t>.</w:t>
      </w:r>
      <w:r w:rsidR="008E18DC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4315A">
        <w:rPr>
          <w:rFonts w:cstheme="minorHAnsi"/>
        </w:rPr>
        <w:t>19</w:t>
      </w:r>
      <w:r>
        <w:rPr>
          <w:rFonts w:cstheme="minorHAnsi"/>
        </w:rPr>
        <w:t xml:space="preserve">. </w:t>
      </w:r>
      <w:r w:rsidR="0004315A">
        <w:rPr>
          <w:rFonts w:cstheme="minorHAnsi"/>
        </w:rPr>
        <w:t>3</w:t>
      </w:r>
      <w:r>
        <w:rPr>
          <w:rFonts w:cstheme="minorHAnsi"/>
        </w:rPr>
        <w:t>.</w:t>
      </w:r>
      <w:r w:rsidR="008E18DC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4315A">
        <w:rPr>
          <w:rFonts w:cstheme="minorHAnsi"/>
        </w:rPr>
        <w:t>2</w:t>
      </w:r>
      <w:r w:rsidR="009069BB">
        <w:rPr>
          <w:rFonts w:cstheme="minorHAnsi"/>
        </w:rPr>
        <w:t xml:space="preserve">. </w:t>
      </w:r>
      <w:r>
        <w:rPr>
          <w:rFonts w:cstheme="minorHAnsi"/>
        </w:rPr>
        <w:t>4.</w:t>
      </w:r>
    </w:p>
    <w:p w14:paraId="548D2B4B" w14:textId="77777777" w:rsidR="0045107F" w:rsidRDefault="0045107F" w:rsidP="0045107F">
      <w:pPr>
        <w:spacing w:after="0" w:line="240" w:lineRule="auto"/>
        <w:rPr>
          <w:rFonts w:cstheme="minorHAnsi"/>
        </w:rPr>
      </w:pPr>
      <w:proofErr w:type="spellStart"/>
      <w:r w:rsidRPr="00253607">
        <w:rPr>
          <w:rFonts w:cstheme="minorHAnsi"/>
          <w:b/>
        </w:rPr>
        <w:t>Golec</w:t>
      </w:r>
      <w:proofErr w:type="spellEnd"/>
      <w:r>
        <w:rPr>
          <w:rFonts w:cstheme="minorHAnsi"/>
        </w:rPr>
        <w:t xml:space="preserve">: </w:t>
      </w:r>
      <w:r w:rsidR="000C6659">
        <w:rPr>
          <w:rFonts w:cstheme="minorHAnsi"/>
        </w:rPr>
        <w:t>5</w:t>
      </w:r>
      <w:r>
        <w:rPr>
          <w:rFonts w:cstheme="minorHAnsi"/>
        </w:rPr>
        <w:t xml:space="preserve">. </w:t>
      </w:r>
      <w:r w:rsidR="005D0C7E">
        <w:rPr>
          <w:rFonts w:cstheme="minorHAnsi"/>
        </w:rPr>
        <w:t>3</w:t>
      </w:r>
      <w:r>
        <w:rPr>
          <w:rFonts w:cstheme="minorHAnsi"/>
        </w:rPr>
        <w:t>.</w:t>
      </w:r>
    </w:p>
    <w:p w14:paraId="46C2AF0B" w14:textId="77777777" w:rsidR="00F970C6" w:rsidRPr="00762880" w:rsidRDefault="00F970C6" w:rsidP="00ED19AC">
      <w:pPr>
        <w:spacing w:after="0" w:line="240" w:lineRule="auto"/>
        <w:rPr>
          <w:rFonts w:cstheme="minorHAnsi"/>
        </w:rPr>
      </w:pPr>
    </w:p>
    <w:p w14:paraId="35C207D2" w14:textId="265F4074" w:rsidR="00ED19AC" w:rsidRPr="00345944" w:rsidRDefault="008F31D6" w:rsidP="00ED19AC">
      <w:pPr>
        <w:spacing w:after="0" w:line="240" w:lineRule="auto"/>
        <w:rPr>
          <w:rFonts w:cstheme="minorHAnsi"/>
          <w:b/>
          <w:u w:val="single"/>
        </w:rPr>
      </w:pPr>
      <w:r w:rsidRPr="00345944">
        <w:rPr>
          <w:rFonts w:cstheme="minorHAnsi"/>
          <w:b/>
          <w:u w:val="single"/>
        </w:rPr>
        <w:t>4</w:t>
      </w:r>
      <w:r w:rsidR="00ED19AC" w:rsidRPr="00345944">
        <w:rPr>
          <w:rFonts w:cstheme="minorHAnsi"/>
          <w:b/>
          <w:u w:val="single"/>
        </w:rPr>
        <w:t>VPA2 – Výběrová přednáška z archeologie 2</w:t>
      </w:r>
      <w:r w:rsidR="003832C8">
        <w:rPr>
          <w:rFonts w:cstheme="minorHAnsi"/>
          <w:b/>
          <w:u w:val="single"/>
        </w:rPr>
        <w:t xml:space="preserve"> (uč</w:t>
      </w:r>
      <w:r w:rsidR="00214A19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6FB2E06C" w14:textId="77777777" w:rsidR="00404005" w:rsidRPr="00345944" w:rsidRDefault="00404005" w:rsidP="00327321">
      <w:pPr>
        <w:spacing w:after="0" w:line="240" w:lineRule="auto"/>
        <w:rPr>
          <w:rFonts w:cstheme="minorHAnsi"/>
        </w:rPr>
      </w:pPr>
      <w:r w:rsidRPr="00345944">
        <w:rPr>
          <w:rFonts w:cstheme="minorHAnsi"/>
        </w:rPr>
        <w:t>Společná výuka s </w:t>
      </w:r>
      <w:r w:rsidRPr="004C65FF">
        <w:rPr>
          <w:rFonts w:cstheme="minorHAnsi"/>
        </w:rPr>
        <w:t>2.</w:t>
      </w:r>
      <w:r w:rsidRPr="00345944">
        <w:rPr>
          <w:rFonts w:cstheme="minorHAnsi"/>
        </w:rPr>
        <w:t xml:space="preserve"> ročníkem</w:t>
      </w:r>
    </w:p>
    <w:p w14:paraId="3C5886F8" w14:textId="6C206388" w:rsidR="00327321" w:rsidRPr="00345944" w:rsidRDefault="00404005" w:rsidP="00327321">
      <w:pPr>
        <w:spacing w:after="0" w:line="240" w:lineRule="auto"/>
        <w:rPr>
          <w:rFonts w:cstheme="minorHAnsi"/>
        </w:rPr>
      </w:pPr>
      <w:r w:rsidRPr="00345944">
        <w:rPr>
          <w:rFonts w:cstheme="minorHAnsi"/>
        </w:rPr>
        <w:t xml:space="preserve">Téma: </w:t>
      </w:r>
      <w:r w:rsidR="00214A19">
        <w:rPr>
          <w:rFonts w:cstheme="minorHAnsi"/>
        </w:rPr>
        <w:t>v</w:t>
      </w:r>
      <w:r w:rsidR="00A05FDD">
        <w:rPr>
          <w:rFonts w:cstheme="minorHAnsi"/>
        </w:rPr>
        <w:t>ýběrové přednášky z</w:t>
      </w:r>
      <w:r w:rsidR="0004315A">
        <w:rPr>
          <w:rFonts w:cstheme="minorHAnsi"/>
        </w:rPr>
        <w:t> doby kamenné</w:t>
      </w:r>
    </w:p>
    <w:p w14:paraId="2B3EBC20" w14:textId="77777777" w:rsidR="00345944" w:rsidRPr="00345944" w:rsidRDefault="0004315A" w:rsidP="00327321">
      <w:pPr>
        <w:spacing w:after="0" w:line="240" w:lineRule="auto"/>
        <w:rPr>
          <w:rFonts w:cstheme="minorHAnsi"/>
        </w:rPr>
      </w:pPr>
      <w:r>
        <w:rPr>
          <w:rFonts w:cstheme="minorHAnsi"/>
        </w:rPr>
        <w:t>Ú</w:t>
      </w:r>
      <w:r w:rsidR="00345944" w:rsidRPr="00345944">
        <w:rPr>
          <w:rFonts w:cstheme="minorHAnsi"/>
        </w:rPr>
        <w:t>T 1</w:t>
      </w:r>
      <w:r>
        <w:rPr>
          <w:rFonts w:cstheme="minorHAnsi"/>
        </w:rPr>
        <w:t>5</w:t>
      </w:r>
      <w:r w:rsidR="00345944" w:rsidRPr="00345944">
        <w:rPr>
          <w:rFonts w:cstheme="minorHAnsi"/>
        </w:rPr>
        <w:t>,</w:t>
      </w:r>
      <w:r>
        <w:rPr>
          <w:rFonts w:cstheme="minorHAnsi"/>
        </w:rPr>
        <w:t>00</w:t>
      </w:r>
      <w:r w:rsidR="00345944" w:rsidRPr="00345944">
        <w:rPr>
          <w:rFonts w:cstheme="minorHAnsi"/>
        </w:rPr>
        <w:t xml:space="preserve"> ‒ 1</w:t>
      </w:r>
      <w:r>
        <w:rPr>
          <w:rFonts w:cstheme="minorHAnsi"/>
        </w:rPr>
        <w:t>8</w:t>
      </w:r>
      <w:r w:rsidR="00345944" w:rsidRPr="00345944">
        <w:rPr>
          <w:rFonts w:cstheme="minorHAnsi"/>
        </w:rPr>
        <w:t>,</w:t>
      </w:r>
      <w:r>
        <w:rPr>
          <w:rFonts w:cstheme="minorHAnsi"/>
        </w:rPr>
        <w:t>15</w:t>
      </w:r>
      <w:r w:rsidR="00345944" w:rsidRPr="00345944">
        <w:rPr>
          <w:rFonts w:cstheme="minorHAnsi"/>
        </w:rPr>
        <w:t xml:space="preserve"> hod. </w:t>
      </w:r>
    </w:p>
    <w:p w14:paraId="20C3DDE9" w14:textId="77777777" w:rsidR="0004315A" w:rsidRDefault="0004315A" w:rsidP="00327321">
      <w:pPr>
        <w:spacing w:after="0" w:line="240" w:lineRule="auto"/>
        <w:rPr>
          <w:rFonts w:cstheme="minorHAnsi"/>
        </w:rPr>
      </w:pPr>
      <w:r>
        <w:rPr>
          <w:rFonts w:cstheme="minorHAnsi"/>
        </w:rPr>
        <w:t>Bloková výuka:</w:t>
      </w:r>
      <w:r w:rsidR="005D710F">
        <w:rPr>
          <w:rFonts w:cstheme="minorHAnsi"/>
        </w:rPr>
        <w:t xml:space="preserve"> </w:t>
      </w:r>
      <w:r w:rsidR="005D710F" w:rsidRPr="00762880">
        <w:rPr>
          <w:rFonts w:cstheme="minorHAnsi"/>
        </w:rPr>
        <w:t xml:space="preserve">1 x </w:t>
      </w:r>
      <w:r w:rsidR="005D710F">
        <w:rPr>
          <w:rFonts w:cstheme="minorHAnsi"/>
        </w:rPr>
        <w:t xml:space="preserve">14 dní (každý lichý </w:t>
      </w:r>
      <w:r w:rsidR="005D710F" w:rsidRPr="00762880">
        <w:rPr>
          <w:rFonts w:cstheme="minorHAnsi"/>
        </w:rPr>
        <w:t>týden)</w:t>
      </w:r>
    </w:p>
    <w:p w14:paraId="1524F5A9" w14:textId="0558D955" w:rsidR="0004315A" w:rsidRDefault="00081E71" w:rsidP="00327321">
      <w:pPr>
        <w:spacing w:after="0" w:line="240" w:lineRule="auto"/>
        <w:rPr>
          <w:rFonts w:cstheme="minorHAnsi"/>
        </w:rPr>
      </w:pPr>
      <w:r w:rsidRPr="00345944">
        <w:rPr>
          <w:rFonts w:cstheme="minorHAnsi"/>
        </w:rPr>
        <w:t>V</w:t>
      </w:r>
      <w:r w:rsidR="00A27038" w:rsidRPr="00345944">
        <w:rPr>
          <w:rFonts w:cstheme="minorHAnsi"/>
        </w:rPr>
        <w:t>e vybraných termínech</w:t>
      </w:r>
      <w:r w:rsidR="00404005" w:rsidRPr="00345944">
        <w:rPr>
          <w:rFonts w:cstheme="minorHAnsi"/>
        </w:rPr>
        <w:t xml:space="preserve">: </w:t>
      </w:r>
      <w:r w:rsidR="0004315A">
        <w:rPr>
          <w:rFonts w:cstheme="minorHAnsi"/>
        </w:rPr>
        <w:t>13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>2., 27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>2., 12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>3., 26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>3., 9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>4. a 23.</w:t>
      </w:r>
      <w:r w:rsidR="00214A19">
        <w:rPr>
          <w:rFonts w:cstheme="minorHAnsi"/>
        </w:rPr>
        <w:t xml:space="preserve"> </w:t>
      </w:r>
      <w:r w:rsidR="0004315A">
        <w:rPr>
          <w:rFonts w:cstheme="minorHAnsi"/>
        </w:rPr>
        <w:t xml:space="preserve">4. </w:t>
      </w:r>
    </w:p>
    <w:p w14:paraId="45F108D8" w14:textId="77777777" w:rsidR="00327321" w:rsidRPr="00345944" w:rsidRDefault="00D07C0A" w:rsidP="00327321">
      <w:pPr>
        <w:spacing w:after="0" w:line="240" w:lineRule="auto"/>
        <w:rPr>
          <w:rFonts w:cstheme="minorHAnsi"/>
          <w:b/>
        </w:rPr>
      </w:pPr>
      <w:r w:rsidRPr="00362B33">
        <w:rPr>
          <w:rFonts w:cstheme="minorHAnsi"/>
        </w:rPr>
        <w:t>G</w:t>
      </w:r>
      <w:r w:rsidR="00404005" w:rsidRPr="00362B33">
        <w:rPr>
          <w:rFonts w:cstheme="minorHAnsi"/>
        </w:rPr>
        <w:t>arantuje</w:t>
      </w:r>
      <w:r w:rsidRPr="00362B33">
        <w:rPr>
          <w:rFonts w:cstheme="minorHAnsi"/>
        </w:rPr>
        <w:t>:</w:t>
      </w:r>
      <w:r w:rsidR="00404005" w:rsidRPr="00345944">
        <w:rPr>
          <w:rFonts w:cstheme="minorHAnsi"/>
          <w:b/>
        </w:rPr>
        <w:t xml:space="preserve"> </w:t>
      </w:r>
      <w:proofErr w:type="spellStart"/>
      <w:r w:rsidR="0004315A">
        <w:rPr>
          <w:rFonts w:cstheme="minorHAnsi"/>
          <w:b/>
        </w:rPr>
        <w:t>Kalábková</w:t>
      </w:r>
      <w:proofErr w:type="spellEnd"/>
    </w:p>
    <w:p w14:paraId="4AED2601" w14:textId="77777777" w:rsidR="00404005" w:rsidRDefault="00404005" w:rsidP="00ED19AC">
      <w:pPr>
        <w:spacing w:after="0" w:line="240" w:lineRule="auto"/>
        <w:rPr>
          <w:rFonts w:cstheme="minorHAnsi"/>
          <w:b/>
          <w:u w:val="single"/>
        </w:rPr>
      </w:pPr>
    </w:p>
    <w:p w14:paraId="06D7BE8C" w14:textId="77777777" w:rsidR="00ED19AC" w:rsidRPr="00762880" w:rsidRDefault="008F31D6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>AP1 – Archeologická prospekce 1</w:t>
      </w:r>
      <w:r w:rsidR="003832C8">
        <w:rPr>
          <w:rFonts w:cstheme="minorHAnsi"/>
          <w:b/>
          <w:u w:val="single"/>
        </w:rPr>
        <w:t xml:space="preserve"> </w:t>
      </w:r>
    </w:p>
    <w:p w14:paraId="1DB5AD98" w14:textId="77777777" w:rsidR="009448EB" w:rsidRPr="00762880" w:rsidRDefault="009448EB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Téma: povrchové sběry</w:t>
      </w:r>
    </w:p>
    <w:p w14:paraId="5DD1648D" w14:textId="115E01FA" w:rsidR="00ED19AC" w:rsidRPr="00762880" w:rsidRDefault="005D710F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Pouze ve v</w:t>
      </w:r>
      <w:r w:rsidR="00CD6ED5">
        <w:rPr>
          <w:rFonts w:cstheme="minorHAnsi"/>
        </w:rPr>
        <w:t>ybran</w:t>
      </w:r>
      <w:r w:rsidR="00214A19">
        <w:rPr>
          <w:rFonts w:cstheme="minorHAnsi"/>
        </w:rPr>
        <w:t>é</w:t>
      </w:r>
      <w:r w:rsidR="00ED19AC" w:rsidRPr="00762880">
        <w:rPr>
          <w:rFonts w:cstheme="minorHAnsi"/>
        </w:rPr>
        <w:t xml:space="preserve"> </w:t>
      </w:r>
      <w:r>
        <w:rPr>
          <w:rFonts w:cstheme="minorHAnsi"/>
        </w:rPr>
        <w:t xml:space="preserve">dny </w:t>
      </w:r>
    </w:p>
    <w:p w14:paraId="450B683D" w14:textId="3DE4467D" w:rsidR="00ED19AC" w:rsidRPr="00762880" w:rsidRDefault="00A27038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ED19AC" w:rsidRPr="00762880">
        <w:rPr>
          <w:rFonts w:cstheme="minorHAnsi"/>
        </w:rPr>
        <w:t>ahájení:</w:t>
      </w:r>
      <w:r w:rsidR="008F31D6" w:rsidRPr="00762880">
        <w:rPr>
          <w:rFonts w:cstheme="minorHAnsi"/>
        </w:rPr>
        <w:t xml:space="preserve"> </w:t>
      </w:r>
      <w:r w:rsidR="005D710F">
        <w:rPr>
          <w:rFonts w:cstheme="minorHAnsi"/>
        </w:rPr>
        <w:t>5</w:t>
      </w:r>
      <w:r w:rsidR="00ED19AC" w:rsidRPr="00762880">
        <w:rPr>
          <w:rFonts w:cstheme="minorHAnsi"/>
        </w:rPr>
        <w:t>.</w:t>
      </w:r>
      <w:r w:rsidR="00F32C33" w:rsidRPr="00762880">
        <w:rPr>
          <w:rFonts w:cstheme="minorHAnsi"/>
        </w:rPr>
        <w:t xml:space="preserve"> </w:t>
      </w:r>
      <w:r w:rsidR="00305BD1">
        <w:rPr>
          <w:rFonts w:cstheme="minorHAnsi"/>
        </w:rPr>
        <w:t>3</w:t>
      </w:r>
      <w:r w:rsidR="00ED19AC" w:rsidRPr="00762880">
        <w:rPr>
          <w:rFonts w:cstheme="minorHAnsi"/>
        </w:rPr>
        <w:t>.</w:t>
      </w:r>
      <w:r w:rsidR="00F32C33" w:rsidRPr="00762880">
        <w:rPr>
          <w:rFonts w:cstheme="minorHAnsi"/>
        </w:rPr>
        <w:t xml:space="preserve"> </w:t>
      </w:r>
      <w:r w:rsidR="00214A19">
        <w:rPr>
          <w:rFonts w:cstheme="minorHAnsi"/>
        </w:rPr>
        <w:t xml:space="preserve">2024, </w:t>
      </w:r>
      <w:r w:rsidR="005D710F">
        <w:rPr>
          <w:rFonts w:cstheme="minorHAnsi"/>
        </w:rPr>
        <w:t>15</w:t>
      </w:r>
      <w:r w:rsidR="00ED19AC" w:rsidRPr="00762880">
        <w:rPr>
          <w:rFonts w:cstheme="minorHAnsi"/>
        </w:rPr>
        <w:t>,</w:t>
      </w:r>
      <w:r w:rsidR="005D710F">
        <w:rPr>
          <w:rFonts w:cstheme="minorHAnsi"/>
        </w:rPr>
        <w:t>00</w:t>
      </w:r>
      <w:r w:rsidR="00ED19AC" w:rsidRPr="00762880">
        <w:rPr>
          <w:rFonts w:cstheme="minorHAnsi"/>
        </w:rPr>
        <w:t xml:space="preserve"> – 1</w:t>
      </w:r>
      <w:r w:rsidR="005D710F">
        <w:rPr>
          <w:rFonts w:cstheme="minorHAnsi"/>
        </w:rPr>
        <w:t>6</w:t>
      </w:r>
      <w:r w:rsidR="00ED19AC" w:rsidRPr="00762880">
        <w:rPr>
          <w:rFonts w:cstheme="minorHAnsi"/>
        </w:rPr>
        <w:t>,</w:t>
      </w:r>
      <w:r w:rsidR="005D710F">
        <w:rPr>
          <w:rFonts w:cstheme="minorHAnsi"/>
        </w:rPr>
        <w:t xml:space="preserve">30 hod </w:t>
      </w:r>
      <w:r w:rsidR="006637AE">
        <w:rPr>
          <w:rFonts w:cstheme="minorHAnsi"/>
        </w:rPr>
        <w:t>(</w:t>
      </w:r>
      <w:r w:rsidR="00ED19AC" w:rsidRPr="00762880">
        <w:rPr>
          <w:rFonts w:cstheme="minorHAnsi"/>
        </w:rPr>
        <w:t xml:space="preserve">úvodní teoretická </w:t>
      </w:r>
      <w:r w:rsidR="005277B6" w:rsidRPr="00762880">
        <w:rPr>
          <w:rFonts w:cstheme="minorHAnsi"/>
        </w:rPr>
        <w:t>hod</w:t>
      </w:r>
      <w:r w:rsidR="003832C8">
        <w:rPr>
          <w:rFonts w:cstheme="minorHAnsi"/>
        </w:rPr>
        <w:t>ina</w:t>
      </w:r>
      <w:r w:rsidR="00214A19">
        <w:rPr>
          <w:rFonts w:cstheme="minorHAnsi"/>
        </w:rPr>
        <w:t xml:space="preserve"> –</w:t>
      </w:r>
      <w:r w:rsidR="003832C8">
        <w:rPr>
          <w:rFonts w:cstheme="minorHAnsi"/>
        </w:rPr>
        <w:t xml:space="preserve"> uč</w:t>
      </w:r>
      <w:r w:rsidR="00214A19">
        <w:rPr>
          <w:rFonts w:cstheme="minorHAnsi"/>
        </w:rPr>
        <w:t>ebna</w:t>
      </w:r>
      <w:r w:rsidR="003832C8">
        <w:rPr>
          <w:rFonts w:cstheme="minorHAnsi"/>
        </w:rPr>
        <w:t xml:space="preserve"> 2.13)</w:t>
      </w:r>
    </w:p>
    <w:p w14:paraId="61AABF07" w14:textId="22D39B3B" w:rsidR="008F31D6" w:rsidRPr="00762880" w:rsidRDefault="00A27038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="00ED19AC" w:rsidRPr="00762880">
        <w:rPr>
          <w:rFonts w:cstheme="minorHAnsi"/>
        </w:rPr>
        <w:t>raktická cvičení</w:t>
      </w:r>
      <w:r w:rsidR="00823757">
        <w:rPr>
          <w:rFonts w:cstheme="minorHAnsi"/>
        </w:rPr>
        <w:t xml:space="preserve"> ‒ terén (8</w:t>
      </w:r>
      <w:r w:rsidR="004127C4" w:rsidRPr="00762880">
        <w:rPr>
          <w:rFonts w:cstheme="minorHAnsi"/>
        </w:rPr>
        <w:t>,00 ‒ 1</w:t>
      </w:r>
      <w:r w:rsidR="00823757">
        <w:rPr>
          <w:rFonts w:cstheme="minorHAnsi"/>
        </w:rPr>
        <w:t>6</w:t>
      </w:r>
      <w:r w:rsidR="004127C4" w:rsidRPr="00762880">
        <w:rPr>
          <w:rFonts w:cstheme="minorHAnsi"/>
        </w:rPr>
        <w:t>,00 hod.) ‒ 2</w:t>
      </w:r>
      <w:r w:rsidR="005D710F">
        <w:rPr>
          <w:rFonts w:cstheme="minorHAnsi"/>
        </w:rPr>
        <w:t>2</w:t>
      </w:r>
      <w:r w:rsidR="002C6D35">
        <w:rPr>
          <w:rFonts w:cstheme="minorHAnsi"/>
        </w:rPr>
        <w:t>.</w:t>
      </w:r>
      <w:r w:rsidR="002C6D35">
        <w:rPr>
          <w:rFonts w:ascii="Calibri" w:hAnsi="Calibri" w:cs="Calibri"/>
        </w:rPr>
        <w:t>‒</w:t>
      </w:r>
      <w:r w:rsidR="002C6D35">
        <w:rPr>
          <w:rFonts w:cstheme="minorHAnsi"/>
        </w:rPr>
        <w:t>2</w:t>
      </w:r>
      <w:r w:rsidR="005D710F">
        <w:rPr>
          <w:rFonts w:cstheme="minorHAnsi"/>
        </w:rPr>
        <w:t>3</w:t>
      </w:r>
      <w:r w:rsidR="004127C4" w:rsidRPr="00762880">
        <w:rPr>
          <w:rFonts w:cstheme="minorHAnsi"/>
        </w:rPr>
        <w:t xml:space="preserve">. 3. </w:t>
      </w:r>
      <w:r w:rsidR="005D710F">
        <w:rPr>
          <w:rFonts w:cstheme="minorHAnsi"/>
        </w:rPr>
        <w:t>2024</w:t>
      </w:r>
      <w:r w:rsidR="0011673F">
        <w:rPr>
          <w:rFonts w:cstheme="minorHAnsi"/>
        </w:rPr>
        <w:t xml:space="preserve"> </w:t>
      </w:r>
      <w:r w:rsidR="004127C4" w:rsidRPr="00762880">
        <w:rPr>
          <w:rFonts w:cstheme="minorHAnsi"/>
        </w:rPr>
        <w:t>(náh</w:t>
      </w:r>
      <w:r w:rsidR="00657C0C" w:rsidRPr="00762880">
        <w:rPr>
          <w:rFonts w:cstheme="minorHAnsi"/>
        </w:rPr>
        <w:t>radní termín pro špatné počasí</w:t>
      </w:r>
      <w:r w:rsidR="00214A19">
        <w:rPr>
          <w:rFonts w:cstheme="minorHAnsi"/>
        </w:rPr>
        <w:t>:</w:t>
      </w:r>
      <w:r w:rsidR="00657C0C" w:rsidRPr="00762880">
        <w:rPr>
          <w:rFonts w:cstheme="minorHAnsi"/>
        </w:rPr>
        <w:t xml:space="preserve"> </w:t>
      </w:r>
      <w:r w:rsidR="005D710F">
        <w:rPr>
          <w:rFonts w:cstheme="minorHAnsi"/>
        </w:rPr>
        <w:t>29</w:t>
      </w:r>
      <w:r w:rsidR="002C6D35">
        <w:rPr>
          <w:rFonts w:cstheme="minorHAnsi"/>
        </w:rPr>
        <w:t>.</w:t>
      </w:r>
      <w:r w:rsidR="002C6D35">
        <w:rPr>
          <w:rFonts w:ascii="Calibri" w:hAnsi="Calibri" w:cs="Calibri"/>
        </w:rPr>
        <w:t>‒</w:t>
      </w:r>
      <w:r w:rsidR="005D710F">
        <w:rPr>
          <w:rFonts w:ascii="Calibri" w:hAnsi="Calibri" w:cs="Calibri"/>
        </w:rPr>
        <w:t>30</w:t>
      </w:r>
      <w:r w:rsidR="002C6D35">
        <w:rPr>
          <w:rFonts w:ascii="Calibri" w:hAnsi="Calibri" w:cs="Calibri"/>
        </w:rPr>
        <w:t xml:space="preserve">. </w:t>
      </w:r>
      <w:r w:rsidR="00214A19">
        <w:rPr>
          <w:rFonts w:ascii="Calibri" w:hAnsi="Calibri" w:cs="Calibri"/>
        </w:rPr>
        <w:t>3</w:t>
      </w:r>
      <w:r w:rsidR="002C6D35">
        <w:rPr>
          <w:rFonts w:ascii="Calibri" w:hAnsi="Calibri" w:cs="Calibri"/>
        </w:rPr>
        <w:t>.</w:t>
      </w:r>
      <w:r w:rsidR="005D710F">
        <w:rPr>
          <w:rFonts w:ascii="Calibri" w:hAnsi="Calibri" w:cs="Calibri"/>
        </w:rPr>
        <w:t xml:space="preserve"> 2024</w:t>
      </w:r>
      <w:r w:rsidR="004127C4" w:rsidRPr="00762880">
        <w:rPr>
          <w:rFonts w:cstheme="minorHAnsi"/>
        </w:rPr>
        <w:t>)</w:t>
      </w:r>
    </w:p>
    <w:p w14:paraId="6E6F6BB2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Golec</w:t>
      </w:r>
    </w:p>
    <w:p w14:paraId="43838B0B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 xml:space="preserve">    </w:t>
      </w:r>
    </w:p>
    <w:p w14:paraId="2879F6BF" w14:textId="77777777" w:rsidR="00ED19AC" w:rsidRPr="00762880" w:rsidRDefault="008F31D6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>OAE1 – Odborná archeologická exkurze 1</w:t>
      </w:r>
    </w:p>
    <w:p w14:paraId="69FBB761" w14:textId="766A563D" w:rsidR="00957D7F" w:rsidRDefault="00957D7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éma: </w:t>
      </w:r>
      <w:r w:rsidR="00214A19">
        <w:rPr>
          <w:rFonts w:cstheme="minorHAnsi"/>
        </w:rPr>
        <w:t>západní</w:t>
      </w:r>
      <w:r w:rsidR="005D710F">
        <w:rPr>
          <w:rFonts w:cstheme="minorHAnsi"/>
        </w:rPr>
        <w:t> Turecko nebo individuální zahraniční cesta na vybranou archeologickou lokalitu</w:t>
      </w:r>
    </w:p>
    <w:p w14:paraId="78B6F4B4" w14:textId="1EBF47C1" w:rsidR="005D710F" w:rsidRDefault="005D710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Termín: 9</w:t>
      </w:r>
      <w:r w:rsidR="00957D7F">
        <w:rPr>
          <w:rFonts w:cstheme="minorHAnsi"/>
        </w:rPr>
        <w:t>.–</w:t>
      </w:r>
      <w:r>
        <w:rPr>
          <w:rFonts w:cstheme="minorHAnsi"/>
        </w:rPr>
        <w:t>18</w:t>
      </w:r>
      <w:r w:rsidR="00957D7F">
        <w:rPr>
          <w:rFonts w:cstheme="minorHAnsi"/>
        </w:rPr>
        <w:t xml:space="preserve">. </w:t>
      </w:r>
      <w:r w:rsidR="009B13B2">
        <w:rPr>
          <w:rFonts w:cstheme="minorHAnsi"/>
        </w:rPr>
        <w:t>5.</w:t>
      </w:r>
      <w:r>
        <w:rPr>
          <w:rFonts w:cstheme="minorHAnsi"/>
        </w:rPr>
        <w:t xml:space="preserve"> 2024</w:t>
      </w:r>
      <w:r w:rsidR="00957D7F">
        <w:rPr>
          <w:rFonts w:cstheme="minorHAnsi"/>
        </w:rPr>
        <w:t xml:space="preserve"> </w:t>
      </w:r>
      <w:r>
        <w:rPr>
          <w:rFonts w:cstheme="minorHAnsi"/>
        </w:rPr>
        <w:t>nebo individuální termín</w:t>
      </w:r>
    </w:p>
    <w:p w14:paraId="1DD68FE2" w14:textId="77777777" w:rsidR="00957D7F" w:rsidRDefault="00957D7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Pr="00762880">
        <w:rPr>
          <w:rFonts w:cstheme="minorHAnsi"/>
        </w:rPr>
        <w:t>rogram exkurze bude upřesněn</w:t>
      </w:r>
    </w:p>
    <w:p w14:paraId="4B5A998F" w14:textId="77777777" w:rsidR="00957D7F" w:rsidRDefault="00957D7F" w:rsidP="00957D7F">
      <w:pPr>
        <w:pBdr>
          <w:bottom w:val="single" w:sz="12" w:space="1" w:color="auto"/>
        </w:pBdr>
        <w:spacing w:after="0" w:line="240" w:lineRule="auto"/>
        <w:rPr>
          <w:rFonts w:cstheme="minorHAnsi"/>
          <w:b/>
        </w:rPr>
      </w:pPr>
      <w:proofErr w:type="spellStart"/>
      <w:r>
        <w:rPr>
          <w:rFonts w:cstheme="minorHAnsi"/>
          <w:b/>
        </w:rPr>
        <w:t>Kalábková</w:t>
      </w:r>
      <w:proofErr w:type="spellEnd"/>
    </w:p>
    <w:p w14:paraId="7F4FE82A" w14:textId="77777777" w:rsidR="00986E4C" w:rsidRDefault="00986E4C" w:rsidP="00957D7F">
      <w:pPr>
        <w:pBdr>
          <w:bottom w:val="single" w:sz="12" w:space="1" w:color="auto"/>
        </w:pBdr>
        <w:spacing w:after="0" w:line="240" w:lineRule="auto"/>
        <w:rPr>
          <w:rFonts w:cstheme="minorHAnsi"/>
        </w:rPr>
      </w:pPr>
    </w:p>
    <w:sectPr w:rsidR="00986E4C" w:rsidSect="00456D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19010013">
    <w:abstractNumId w:val="5"/>
  </w:num>
  <w:num w:numId="2" w16cid:durableId="762384139">
    <w:abstractNumId w:val="7"/>
  </w:num>
  <w:num w:numId="3" w16cid:durableId="1019702388">
    <w:abstractNumId w:val="6"/>
  </w:num>
  <w:num w:numId="4" w16cid:durableId="1087313144">
    <w:abstractNumId w:val="3"/>
  </w:num>
  <w:num w:numId="5" w16cid:durableId="1838769194">
    <w:abstractNumId w:val="1"/>
  </w:num>
  <w:num w:numId="6" w16cid:durableId="251669657">
    <w:abstractNumId w:val="0"/>
  </w:num>
  <w:num w:numId="7" w16cid:durableId="625426117">
    <w:abstractNumId w:val="4"/>
  </w:num>
  <w:num w:numId="8" w16cid:durableId="4201093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35A4"/>
    <w:rsid w:val="00036AFC"/>
    <w:rsid w:val="0003778D"/>
    <w:rsid w:val="00040FC8"/>
    <w:rsid w:val="0004315A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C6659"/>
    <w:rsid w:val="000D69F9"/>
    <w:rsid w:val="000E33A8"/>
    <w:rsid w:val="000E7C02"/>
    <w:rsid w:val="000F0FAB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3091A"/>
    <w:rsid w:val="00145481"/>
    <w:rsid w:val="00145DB0"/>
    <w:rsid w:val="00150B2D"/>
    <w:rsid w:val="001613CE"/>
    <w:rsid w:val="00164D1D"/>
    <w:rsid w:val="001710F7"/>
    <w:rsid w:val="0017514A"/>
    <w:rsid w:val="00175F9D"/>
    <w:rsid w:val="001805D6"/>
    <w:rsid w:val="00180F4B"/>
    <w:rsid w:val="001875B7"/>
    <w:rsid w:val="00190B2C"/>
    <w:rsid w:val="0019196E"/>
    <w:rsid w:val="00197599"/>
    <w:rsid w:val="001A0F62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4A19"/>
    <w:rsid w:val="00216D5C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A3512"/>
    <w:rsid w:val="002C4959"/>
    <w:rsid w:val="002C6D35"/>
    <w:rsid w:val="002D3C8A"/>
    <w:rsid w:val="002D408D"/>
    <w:rsid w:val="002E162C"/>
    <w:rsid w:val="002E405B"/>
    <w:rsid w:val="002E4FCB"/>
    <w:rsid w:val="002E6170"/>
    <w:rsid w:val="002F3AAE"/>
    <w:rsid w:val="002F3CC7"/>
    <w:rsid w:val="002F5DAF"/>
    <w:rsid w:val="0030089A"/>
    <w:rsid w:val="00305BD1"/>
    <w:rsid w:val="00310550"/>
    <w:rsid w:val="003106A3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832C8"/>
    <w:rsid w:val="00390777"/>
    <w:rsid w:val="003A026C"/>
    <w:rsid w:val="003A1CB6"/>
    <w:rsid w:val="003A7A1D"/>
    <w:rsid w:val="003B1F52"/>
    <w:rsid w:val="003B43D1"/>
    <w:rsid w:val="003C075D"/>
    <w:rsid w:val="003C1132"/>
    <w:rsid w:val="003C1ECE"/>
    <w:rsid w:val="003C2680"/>
    <w:rsid w:val="003C3F52"/>
    <w:rsid w:val="003D00EC"/>
    <w:rsid w:val="003D3F51"/>
    <w:rsid w:val="003D7880"/>
    <w:rsid w:val="003E40BB"/>
    <w:rsid w:val="003E6173"/>
    <w:rsid w:val="003F20E5"/>
    <w:rsid w:val="00404005"/>
    <w:rsid w:val="0040534C"/>
    <w:rsid w:val="004127C4"/>
    <w:rsid w:val="00412CE4"/>
    <w:rsid w:val="00413570"/>
    <w:rsid w:val="004136E6"/>
    <w:rsid w:val="004145DD"/>
    <w:rsid w:val="00414BB0"/>
    <w:rsid w:val="00422C28"/>
    <w:rsid w:val="00431D04"/>
    <w:rsid w:val="004325AC"/>
    <w:rsid w:val="004329FD"/>
    <w:rsid w:val="004350E2"/>
    <w:rsid w:val="00441D6C"/>
    <w:rsid w:val="004467E6"/>
    <w:rsid w:val="0045016C"/>
    <w:rsid w:val="0045107F"/>
    <w:rsid w:val="00456D81"/>
    <w:rsid w:val="004677EA"/>
    <w:rsid w:val="00470355"/>
    <w:rsid w:val="00473CCD"/>
    <w:rsid w:val="004753A8"/>
    <w:rsid w:val="00477D07"/>
    <w:rsid w:val="00492FC5"/>
    <w:rsid w:val="004B0FEC"/>
    <w:rsid w:val="004C36D5"/>
    <w:rsid w:val="004C55AF"/>
    <w:rsid w:val="004C65FF"/>
    <w:rsid w:val="004D3CCE"/>
    <w:rsid w:val="004E0041"/>
    <w:rsid w:val="00510345"/>
    <w:rsid w:val="00513DF8"/>
    <w:rsid w:val="00523B46"/>
    <w:rsid w:val="005260A9"/>
    <w:rsid w:val="005277B6"/>
    <w:rsid w:val="0056104A"/>
    <w:rsid w:val="00562A20"/>
    <w:rsid w:val="00570012"/>
    <w:rsid w:val="0057496E"/>
    <w:rsid w:val="005769E3"/>
    <w:rsid w:val="00576DAC"/>
    <w:rsid w:val="00580E23"/>
    <w:rsid w:val="0059509F"/>
    <w:rsid w:val="005B24C4"/>
    <w:rsid w:val="005B3644"/>
    <w:rsid w:val="005B6403"/>
    <w:rsid w:val="005C056E"/>
    <w:rsid w:val="005D0C7E"/>
    <w:rsid w:val="005D710F"/>
    <w:rsid w:val="005E169E"/>
    <w:rsid w:val="005E1A96"/>
    <w:rsid w:val="005E24AB"/>
    <w:rsid w:val="00605D32"/>
    <w:rsid w:val="00614249"/>
    <w:rsid w:val="00615A86"/>
    <w:rsid w:val="00615ABC"/>
    <w:rsid w:val="00620D31"/>
    <w:rsid w:val="00626091"/>
    <w:rsid w:val="00633DA0"/>
    <w:rsid w:val="00653E64"/>
    <w:rsid w:val="00654FC0"/>
    <w:rsid w:val="00657C0C"/>
    <w:rsid w:val="006601AF"/>
    <w:rsid w:val="006637AE"/>
    <w:rsid w:val="0067239E"/>
    <w:rsid w:val="00673A2C"/>
    <w:rsid w:val="00677AC6"/>
    <w:rsid w:val="00680443"/>
    <w:rsid w:val="00682108"/>
    <w:rsid w:val="006840F6"/>
    <w:rsid w:val="00694C6D"/>
    <w:rsid w:val="006A0840"/>
    <w:rsid w:val="006A0F7A"/>
    <w:rsid w:val="006C6129"/>
    <w:rsid w:val="006D0579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52CB4"/>
    <w:rsid w:val="0075472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0C9C"/>
    <w:rsid w:val="00822BAF"/>
    <w:rsid w:val="00823757"/>
    <w:rsid w:val="008239BA"/>
    <w:rsid w:val="00824961"/>
    <w:rsid w:val="008353D8"/>
    <w:rsid w:val="008356B0"/>
    <w:rsid w:val="00835744"/>
    <w:rsid w:val="00835EF5"/>
    <w:rsid w:val="00846EF5"/>
    <w:rsid w:val="00847973"/>
    <w:rsid w:val="008520E7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3397"/>
    <w:rsid w:val="00895E23"/>
    <w:rsid w:val="00897847"/>
    <w:rsid w:val="008B16F9"/>
    <w:rsid w:val="008B2AC8"/>
    <w:rsid w:val="008C0477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069BB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1133"/>
    <w:rsid w:val="00957D7F"/>
    <w:rsid w:val="00963C5C"/>
    <w:rsid w:val="00964C44"/>
    <w:rsid w:val="00970801"/>
    <w:rsid w:val="00974C3C"/>
    <w:rsid w:val="00975ED9"/>
    <w:rsid w:val="009769D7"/>
    <w:rsid w:val="00977A2E"/>
    <w:rsid w:val="00986E4C"/>
    <w:rsid w:val="00987F26"/>
    <w:rsid w:val="00990667"/>
    <w:rsid w:val="00990AC7"/>
    <w:rsid w:val="0099502C"/>
    <w:rsid w:val="00995449"/>
    <w:rsid w:val="009A1213"/>
    <w:rsid w:val="009B13B2"/>
    <w:rsid w:val="009B572F"/>
    <w:rsid w:val="009D6DAF"/>
    <w:rsid w:val="009F2635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4EE3"/>
    <w:rsid w:val="00A973C9"/>
    <w:rsid w:val="00AA2876"/>
    <w:rsid w:val="00AA2F4F"/>
    <w:rsid w:val="00AA305F"/>
    <w:rsid w:val="00AB7982"/>
    <w:rsid w:val="00AC148E"/>
    <w:rsid w:val="00AD0095"/>
    <w:rsid w:val="00AD581C"/>
    <w:rsid w:val="00AE0C02"/>
    <w:rsid w:val="00AE296A"/>
    <w:rsid w:val="00AE6627"/>
    <w:rsid w:val="00AE6FF6"/>
    <w:rsid w:val="00AF33FF"/>
    <w:rsid w:val="00AF55D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37C1"/>
    <w:rsid w:val="00B84B04"/>
    <w:rsid w:val="00B863C2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E3629"/>
    <w:rsid w:val="00BF17D1"/>
    <w:rsid w:val="00BF1BE7"/>
    <w:rsid w:val="00C119B2"/>
    <w:rsid w:val="00C15903"/>
    <w:rsid w:val="00C26B86"/>
    <w:rsid w:val="00C2743D"/>
    <w:rsid w:val="00C31C90"/>
    <w:rsid w:val="00C32E9B"/>
    <w:rsid w:val="00C34B6C"/>
    <w:rsid w:val="00C35297"/>
    <w:rsid w:val="00C404A0"/>
    <w:rsid w:val="00C4172D"/>
    <w:rsid w:val="00C501EA"/>
    <w:rsid w:val="00C6058E"/>
    <w:rsid w:val="00C63287"/>
    <w:rsid w:val="00C660AE"/>
    <w:rsid w:val="00C667C6"/>
    <w:rsid w:val="00C70DE1"/>
    <w:rsid w:val="00C74661"/>
    <w:rsid w:val="00C8648A"/>
    <w:rsid w:val="00C87EE6"/>
    <w:rsid w:val="00C92B00"/>
    <w:rsid w:val="00C934FF"/>
    <w:rsid w:val="00C95874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B7FCD"/>
    <w:rsid w:val="00EC58B8"/>
    <w:rsid w:val="00ED023D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056BF"/>
    <w:rsid w:val="00F13F39"/>
    <w:rsid w:val="00F16275"/>
    <w:rsid w:val="00F16999"/>
    <w:rsid w:val="00F20AC3"/>
    <w:rsid w:val="00F24D9C"/>
    <w:rsid w:val="00F32C33"/>
    <w:rsid w:val="00F3544D"/>
    <w:rsid w:val="00F3756D"/>
    <w:rsid w:val="00F47028"/>
    <w:rsid w:val="00F4717D"/>
    <w:rsid w:val="00F616D8"/>
    <w:rsid w:val="00F65896"/>
    <w:rsid w:val="00F66F3A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C8F36"/>
  <w15:docId w15:val="{F04D579C-FF0F-47D2-B3A7-2303A9AD8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5</Words>
  <Characters>256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š Hlava</cp:lastModifiedBy>
  <cp:revision>4</cp:revision>
  <dcterms:created xsi:type="dcterms:W3CDTF">2024-01-24T17:40:00Z</dcterms:created>
  <dcterms:modified xsi:type="dcterms:W3CDTF">2024-01-24T23:18:00Z</dcterms:modified>
</cp:coreProperties>
</file>